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  <w:tblCaption w:val="Fill out information"/>
        <w:tblDescription w:val="Grant Number and grantee name"/>
      </w:tblPr>
      <w:tblGrid>
        <w:gridCol w:w="7191"/>
        <w:gridCol w:w="2159"/>
      </w:tblGrid>
      <w:tr w:rsidR="005A648D" w:rsidRPr="00CF7A56" w14:paraId="6FDBC3DD" w14:textId="77777777" w:rsidTr="00B1281F">
        <w:trPr>
          <w:trHeight w:val="449"/>
          <w:tblHeader/>
        </w:trPr>
        <w:tc>
          <w:tcPr>
            <w:tcW w:w="7191" w:type="dxa"/>
          </w:tcPr>
          <w:p w14:paraId="20BC624C" w14:textId="77777777" w:rsidR="005A648D" w:rsidRPr="00CF7A56" w:rsidRDefault="005A648D" w:rsidP="007765C6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CF7A56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Grant Number: </w:t>
            </w:r>
          </w:p>
        </w:tc>
        <w:tc>
          <w:tcPr>
            <w:tcW w:w="2159" w:type="dxa"/>
          </w:tcPr>
          <w:p w14:paraId="7613C790" w14:textId="77777777" w:rsidR="005A648D" w:rsidRPr="00CF7A56" w:rsidRDefault="005A648D" w:rsidP="007765C6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CF7A56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Date: </w:t>
            </w:r>
          </w:p>
        </w:tc>
      </w:tr>
      <w:tr w:rsidR="005A648D" w:rsidRPr="00CF7A56" w14:paraId="5173D202" w14:textId="77777777" w:rsidTr="00B1281F">
        <w:trPr>
          <w:trHeight w:val="422"/>
        </w:trPr>
        <w:tc>
          <w:tcPr>
            <w:tcW w:w="7191" w:type="dxa"/>
          </w:tcPr>
          <w:p w14:paraId="5CF5EC7F" w14:textId="77777777" w:rsidR="005A648D" w:rsidRPr="00CF7A56" w:rsidRDefault="005A648D" w:rsidP="007765C6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CF7A56">
              <w:rPr>
                <w:rFonts w:asciiTheme="minorHAnsi" w:hAnsiTheme="minorHAnsi" w:cstheme="minorHAnsi"/>
                <w:b/>
                <w:sz w:val="24"/>
                <w:szCs w:val="24"/>
              </w:rPr>
              <w:t>Grantee</w:t>
            </w:r>
            <w:r w:rsidR="003E0413" w:rsidRPr="00CF7A56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Name</w:t>
            </w:r>
            <w:r w:rsidRPr="00CF7A56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: </w:t>
            </w:r>
          </w:p>
        </w:tc>
        <w:tc>
          <w:tcPr>
            <w:tcW w:w="2159" w:type="dxa"/>
          </w:tcPr>
          <w:p w14:paraId="617E9DAD" w14:textId="77777777" w:rsidR="005A648D" w:rsidRPr="00CF7A56" w:rsidRDefault="005A648D" w:rsidP="007765C6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CF7A56">
              <w:rPr>
                <w:rFonts w:asciiTheme="minorHAnsi" w:hAnsiTheme="minorHAnsi" w:cstheme="minorHAnsi"/>
                <w:b/>
                <w:sz w:val="24"/>
                <w:szCs w:val="24"/>
              </w:rPr>
              <w:t>Advance #:</w:t>
            </w:r>
          </w:p>
        </w:tc>
      </w:tr>
    </w:tbl>
    <w:p w14:paraId="634C8099" w14:textId="77777777" w:rsidR="00AD6A12" w:rsidRPr="00CF7A56" w:rsidRDefault="00AD6A12" w:rsidP="007765C6">
      <w:pPr>
        <w:rPr>
          <w:rFonts w:asciiTheme="minorHAnsi" w:hAnsiTheme="minorHAnsi" w:cstheme="minorHAnsi"/>
          <w:sz w:val="24"/>
          <w:szCs w:val="24"/>
        </w:rPr>
      </w:pPr>
    </w:p>
    <w:p w14:paraId="08EE60AD" w14:textId="77777777" w:rsidR="00170CDE" w:rsidRPr="00CF7A56" w:rsidRDefault="00041B69" w:rsidP="007765C6">
      <w:pPr>
        <w:rPr>
          <w:rFonts w:asciiTheme="minorHAnsi" w:hAnsiTheme="minorHAnsi" w:cstheme="minorHAnsi"/>
          <w:b/>
          <w:sz w:val="24"/>
          <w:szCs w:val="24"/>
        </w:rPr>
      </w:pPr>
      <w:r w:rsidRPr="00CF7A56">
        <w:rPr>
          <w:rFonts w:asciiTheme="minorHAnsi" w:hAnsiTheme="minorHAnsi" w:cstheme="minorHAnsi"/>
          <w:b/>
          <w:sz w:val="24"/>
          <w:szCs w:val="24"/>
        </w:rPr>
        <w:t xml:space="preserve">SELECT AND COMPLETE </w:t>
      </w:r>
      <w:r w:rsidR="007765C6" w:rsidRPr="00CF7A56">
        <w:rPr>
          <w:rFonts w:asciiTheme="minorHAnsi" w:hAnsiTheme="minorHAnsi" w:cstheme="minorHAnsi"/>
          <w:b/>
          <w:sz w:val="24"/>
          <w:szCs w:val="24"/>
        </w:rPr>
        <w:t>EITHER</w:t>
      </w:r>
      <w:r w:rsidR="00B6488E" w:rsidRPr="00CF7A56">
        <w:rPr>
          <w:rFonts w:asciiTheme="minorHAnsi" w:hAnsiTheme="minorHAnsi" w:cstheme="minorHAnsi"/>
          <w:b/>
          <w:sz w:val="24"/>
          <w:szCs w:val="24"/>
        </w:rPr>
        <w:t xml:space="preserve"> SECTION</w:t>
      </w:r>
      <w:r w:rsidR="007765C6" w:rsidRPr="00CF7A56">
        <w:rPr>
          <w:rFonts w:asciiTheme="minorHAnsi" w:hAnsiTheme="minorHAnsi" w:cstheme="minorHAnsi"/>
          <w:b/>
          <w:sz w:val="24"/>
          <w:szCs w:val="24"/>
        </w:rPr>
        <w:t xml:space="preserve"> 1 OR SECTION 2</w:t>
      </w:r>
      <w:r w:rsidR="005A648D" w:rsidRPr="00CF7A56">
        <w:rPr>
          <w:rFonts w:asciiTheme="minorHAnsi" w:hAnsiTheme="minorHAnsi" w:cstheme="minorHAnsi"/>
          <w:b/>
          <w:sz w:val="24"/>
          <w:szCs w:val="24"/>
        </w:rPr>
        <w:t>:</w:t>
      </w:r>
    </w:p>
    <w:p w14:paraId="3BFF8053" w14:textId="77777777" w:rsidR="00B6488E" w:rsidRPr="00CF7A56" w:rsidRDefault="00B6488E" w:rsidP="007765C6">
      <w:pPr>
        <w:rPr>
          <w:rFonts w:asciiTheme="minorHAnsi" w:hAnsiTheme="minorHAnsi" w:cstheme="minorHAnsi"/>
          <w:b/>
          <w:sz w:val="24"/>
          <w:szCs w:val="24"/>
        </w:rPr>
      </w:pPr>
    </w:p>
    <w:p w14:paraId="53EAC1D3" w14:textId="77777777" w:rsidR="00702F56" w:rsidRPr="00CF7A56" w:rsidRDefault="00000000" w:rsidP="00702F56">
      <w:pPr>
        <w:rPr>
          <w:rFonts w:asciiTheme="minorHAnsi" w:hAnsiTheme="minorHAnsi" w:cstheme="minorHAnsi"/>
          <w:b/>
          <w:sz w:val="24"/>
          <w:szCs w:val="24"/>
        </w:rPr>
      </w:pPr>
      <w:sdt>
        <w:sdtPr>
          <w:rPr>
            <w:rFonts w:asciiTheme="minorHAnsi" w:hAnsiTheme="minorHAnsi" w:cstheme="minorHAnsi"/>
            <w:b/>
            <w:sz w:val="24"/>
            <w:szCs w:val="24"/>
          </w:rPr>
          <w:id w:val="-15284240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E0413" w:rsidRPr="00CF7A56">
            <w:rPr>
              <w:rFonts w:ascii="Segoe UI Symbol" w:eastAsia="MS Gothic" w:hAnsi="Segoe UI Symbol" w:cs="Segoe UI Symbol"/>
              <w:b/>
              <w:sz w:val="24"/>
              <w:szCs w:val="24"/>
            </w:rPr>
            <w:t>☐</w:t>
          </w:r>
        </w:sdtContent>
      </w:sdt>
      <w:r w:rsidR="00ED27DE" w:rsidRPr="00CF7A56">
        <w:rPr>
          <w:rFonts w:asciiTheme="minorHAnsi" w:hAnsiTheme="minorHAnsi" w:cstheme="minorHAnsi"/>
          <w:b/>
          <w:sz w:val="24"/>
          <w:szCs w:val="24"/>
        </w:rPr>
        <w:t xml:space="preserve"> SECTION 1: </w:t>
      </w:r>
      <w:r w:rsidR="00B6488E" w:rsidRPr="00CF7A56">
        <w:rPr>
          <w:rFonts w:asciiTheme="minorHAnsi" w:hAnsiTheme="minorHAnsi" w:cstheme="minorHAnsi"/>
          <w:b/>
          <w:sz w:val="24"/>
          <w:szCs w:val="24"/>
        </w:rPr>
        <w:t>ADVANCE PAYMENT REQUEST</w:t>
      </w:r>
    </w:p>
    <w:p w14:paraId="701A950A" w14:textId="77777777" w:rsidR="00702F56" w:rsidRPr="00CF7A56" w:rsidRDefault="00702F56" w:rsidP="00702F56">
      <w:pPr>
        <w:rPr>
          <w:rFonts w:asciiTheme="minorHAnsi" w:hAnsiTheme="minorHAnsi" w:cstheme="minorHAnsi"/>
          <w:b/>
          <w:sz w:val="24"/>
          <w:szCs w:val="24"/>
        </w:rPr>
      </w:pPr>
    </w:p>
    <w:p w14:paraId="517FF6CE" w14:textId="1698FB41" w:rsidR="00CA1F26" w:rsidRDefault="005A648D" w:rsidP="00702F56">
      <w:pPr>
        <w:spacing w:line="360" w:lineRule="auto"/>
        <w:ind w:right="-540"/>
        <w:rPr>
          <w:rFonts w:asciiTheme="minorHAnsi" w:hAnsiTheme="minorHAnsi" w:cstheme="minorHAnsi"/>
          <w:b/>
          <w:sz w:val="24"/>
          <w:szCs w:val="24"/>
        </w:rPr>
      </w:pPr>
      <w:r w:rsidRPr="00CF7A56">
        <w:rPr>
          <w:rFonts w:asciiTheme="minorHAnsi" w:hAnsiTheme="minorHAnsi" w:cstheme="minorHAnsi"/>
          <w:b/>
          <w:sz w:val="24"/>
          <w:szCs w:val="24"/>
        </w:rPr>
        <w:t xml:space="preserve">Amount Requesting: </w:t>
      </w:r>
      <w:r w:rsidR="007765C6" w:rsidRPr="00CF7A56">
        <w:rPr>
          <w:rFonts w:asciiTheme="minorHAnsi" w:hAnsiTheme="minorHAnsi" w:cstheme="minorHAnsi"/>
          <w:b/>
          <w:sz w:val="24"/>
          <w:szCs w:val="24"/>
        </w:rPr>
        <w:tab/>
      </w:r>
      <w:r w:rsidRPr="00CF7A56">
        <w:rPr>
          <w:rFonts w:asciiTheme="minorHAnsi" w:hAnsiTheme="minorHAnsi" w:cstheme="minorHAnsi"/>
          <w:b/>
          <w:sz w:val="24"/>
          <w:szCs w:val="24"/>
        </w:rPr>
        <w:t>$</w:t>
      </w:r>
      <w:r w:rsidR="00041B69" w:rsidRPr="00CF7A56">
        <w:rPr>
          <w:rFonts w:asciiTheme="minorHAnsi" w:hAnsiTheme="minorHAnsi" w:cstheme="minorHAnsi"/>
          <w:b/>
          <w:sz w:val="24"/>
          <w:szCs w:val="24"/>
        </w:rPr>
        <w:t>__________</w:t>
      </w:r>
      <w:r w:rsidR="007765C6" w:rsidRPr="00CF7A56">
        <w:rPr>
          <w:rFonts w:asciiTheme="minorHAnsi" w:hAnsiTheme="minorHAnsi" w:cstheme="minorHAnsi"/>
          <w:b/>
          <w:sz w:val="24"/>
          <w:szCs w:val="24"/>
        </w:rPr>
        <w:t>___</w:t>
      </w:r>
      <w:r w:rsidR="00170CDE" w:rsidRPr="00CF7A56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170CDE" w:rsidRPr="00CF7A56">
        <w:rPr>
          <w:rFonts w:asciiTheme="minorHAnsi" w:hAnsiTheme="minorHAnsi" w:cstheme="minorHAnsi"/>
          <w:b/>
          <w:i/>
          <w:color w:val="A6A6A6" w:themeColor="background1" w:themeShade="A6"/>
          <w:sz w:val="20"/>
          <w:szCs w:val="24"/>
        </w:rPr>
        <w:t>(Cannot exceed 5% of</w:t>
      </w:r>
      <w:r w:rsidR="00955AA4" w:rsidRPr="00CF7A56">
        <w:rPr>
          <w:rFonts w:asciiTheme="minorHAnsi" w:hAnsiTheme="minorHAnsi" w:cstheme="minorHAnsi"/>
          <w:b/>
          <w:i/>
          <w:color w:val="A6A6A6" w:themeColor="background1" w:themeShade="A6"/>
          <w:sz w:val="20"/>
          <w:szCs w:val="24"/>
        </w:rPr>
        <w:t xml:space="preserve"> grant award </w:t>
      </w:r>
      <w:r w:rsidR="00170CDE" w:rsidRPr="00CF7A56">
        <w:rPr>
          <w:rFonts w:asciiTheme="minorHAnsi" w:hAnsiTheme="minorHAnsi" w:cstheme="minorHAnsi"/>
          <w:b/>
          <w:i/>
          <w:color w:val="A6A6A6" w:themeColor="background1" w:themeShade="A6"/>
          <w:sz w:val="20"/>
          <w:szCs w:val="24"/>
        </w:rPr>
        <w:t>amount</w:t>
      </w:r>
      <w:r w:rsidR="00CA1F26">
        <w:rPr>
          <w:rFonts w:asciiTheme="minorHAnsi" w:hAnsiTheme="minorHAnsi" w:cstheme="minorHAnsi"/>
          <w:b/>
          <w:i/>
          <w:color w:val="A6A6A6" w:themeColor="background1" w:themeShade="A6"/>
          <w:sz w:val="20"/>
          <w:szCs w:val="24"/>
        </w:rPr>
        <w:t xml:space="preserve"> OR $50,000</w:t>
      </w:r>
      <w:r w:rsidR="00170CDE" w:rsidRPr="00CF7A56">
        <w:rPr>
          <w:rFonts w:asciiTheme="minorHAnsi" w:hAnsiTheme="minorHAnsi" w:cstheme="minorHAnsi"/>
          <w:b/>
          <w:i/>
          <w:color w:val="A6A6A6" w:themeColor="background1" w:themeShade="A6"/>
          <w:sz w:val="20"/>
          <w:szCs w:val="24"/>
        </w:rPr>
        <w:t>)</w:t>
      </w:r>
      <w:r w:rsidR="00041B69" w:rsidRPr="00CF7A56">
        <w:rPr>
          <w:rFonts w:asciiTheme="minorHAnsi" w:hAnsiTheme="minorHAnsi" w:cstheme="minorHAnsi"/>
          <w:b/>
          <w:sz w:val="24"/>
          <w:szCs w:val="24"/>
        </w:rPr>
        <w:t xml:space="preserve"> </w:t>
      </w:r>
    </w:p>
    <w:p w14:paraId="646D7775" w14:textId="70403CAA" w:rsidR="007765C6" w:rsidRPr="00CF7A56" w:rsidRDefault="007765C6" w:rsidP="00B1281F">
      <w:pPr>
        <w:spacing w:line="360" w:lineRule="auto"/>
        <w:ind w:right="-540"/>
        <w:rPr>
          <w:rFonts w:asciiTheme="minorHAnsi" w:hAnsiTheme="minorHAnsi" w:cstheme="minorHAnsi"/>
          <w:b/>
          <w:sz w:val="24"/>
          <w:szCs w:val="24"/>
        </w:rPr>
      </w:pPr>
      <w:r w:rsidRPr="00CF7A56">
        <w:rPr>
          <w:rFonts w:asciiTheme="minorHAnsi" w:hAnsiTheme="minorHAnsi" w:cstheme="minorHAnsi"/>
          <w:b/>
          <w:sz w:val="24"/>
          <w:szCs w:val="24"/>
        </w:rPr>
        <w:t>Corresponding Invoice:</w:t>
      </w:r>
      <w:r w:rsidR="00CA1F26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Pr="00CF7A56">
        <w:rPr>
          <w:rFonts w:asciiTheme="minorHAnsi" w:hAnsiTheme="minorHAnsi" w:cstheme="minorHAnsi"/>
          <w:b/>
          <w:sz w:val="24"/>
          <w:szCs w:val="24"/>
        </w:rPr>
        <w:t># _____________</w:t>
      </w:r>
    </w:p>
    <w:p w14:paraId="0A5737DD" w14:textId="7C1C8DB0" w:rsidR="00CA1F26" w:rsidRDefault="005A648D" w:rsidP="007765C6">
      <w:pPr>
        <w:rPr>
          <w:rFonts w:asciiTheme="minorHAnsi" w:hAnsiTheme="minorHAnsi" w:cstheme="minorHAnsi"/>
          <w:b/>
          <w:sz w:val="24"/>
          <w:szCs w:val="24"/>
        </w:rPr>
      </w:pPr>
      <w:r w:rsidRPr="00CF7A56">
        <w:rPr>
          <w:rFonts w:asciiTheme="minorHAnsi" w:hAnsiTheme="minorHAnsi" w:cstheme="minorHAnsi"/>
          <w:b/>
          <w:sz w:val="24"/>
          <w:szCs w:val="24"/>
        </w:rPr>
        <w:t>Please explain the reason for the advance request</w:t>
      </w:r>
      <w:r w:rsidR="00B1281F">
        <w:rPr>
          <w:rFonts w:asciiTheme="minorHAnsi" w:hAnsiTheme="minorHAnsi" w:cstheme="minorHAnsi"/>
          <w:b/>
          <w:sz w:val="24"/>
          <w:szCs w:val="24"/>
        </w:rPr>
        <w:t>:</w:t>
      </w:r>
    </w:p>
    <w:p w14:paraId="568CB5D8" w14:textId="7DC85AFB" w:rsidR="005A648D" w:rsidRDefault="002B50D2" w:rsidP="007765C6">
      <w:pPr>
        <w:rPr>
          <w:rFonts w:asciiTheme="minorHAnsi" w:hAnsiTheme="minorHAnsi" w:cstheme="minorHAnsi"/>
          <w:b/>
          <w:i/>
          <w:color w:val="A6A6A6" w:themeColor="background1" w:themeShade="A6"/>
          <w:sz w:val="20"/>
          <w:szCs w:val="24"/>
        </w:rPr>
      </w:pPr>
      <w:r w:rsidRPr="00CF7A56">
        <w:rPr>
          <w:rFonts w:asciiTheme="minorHAnsi" w:hAnsiTheme="minorHAnsi" w:cstheme="minorHAnsi"/>
          <w:b/>
          <w:i/>
          <w:color w:val="A6A6A6" w:themeColor="background1" w:themeShade="A6"/>
          <w:sz w:val="20"/>
          <w:szCs w:val="24"/>
        </w:rPr>
        <w:t xml:space="preserve">(Example: Deposit needed </w:t>
      </w:r>
      <w:r w:rsidR="00955AA4" w:rsidRPr="00CF7A56">
        <w:rPr>
          <w:rFonts w:asciiTheme="minorHAnsi" w:hAnsiTheme="minorHAnsi" w:cstheme="minorHAnsi"/>
          <w:b/>
          <w:i/>
          <w:color w:val="A6A6A6" w:themeColor="background1" w:themeShade="A6"/>
          <w:sz w:val="20"/>
          <w:szCs w:val="24"/>
        </w:rPr>
        <w:t>to</w:t>
      </w:r>
      <w:r w:rsidRPr="00CF7A56">
        <w:rPr>
          <w:rFonts w:asciiTheme="minorHAnsi" w:hAnsiTheme="minorHAnsi" w:cstheme="minorHAnsi"/>
          <w:b/>
          <w:i/>
          <w:color w:val="A6A6A6" w:themeColor="background1" w:themeShade="A6"/>
          <w:sz w:val="20"/>
          <w:szCs w:val="24"/>
        </w:rPr>
        <w:t xml:space="preserve"> start contracting work; upfront seed money needed to plant trees, etc.)</w:t>
      </w:r>
    </w:p>
    <w:p w14:paraId="7F421B0D" w14:textId="77777777" w:rsidR="0042163B" w:rsidRPr="00CF7A56" w:rsidRDefault="0042163B" w:rsidP="007765C6">
      <w:pPr>
        <w:rPr>
          <w:rFonts w:asciiTheme="minorHAnsi" w:hAnsiTheme="minorHAnsi" w:cstheme="minorHAnsi"/>
          <w:b/>
          <w:i/>
          <w:color w:val="A6A6A6" w:themeColor="background1" w:themeShade="A6"/>
          <w:sz w:val="20"/>
          <w:szCs w:val="24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  <w:tblCaption w:val="Explanation Box"/>
        <w:tblDescription w:val="Reason for the advance request"/>
      </w:tblPr>
      <w:tblGrid>
        <w:gridCol w:w="9340"/>
      </w:tblGrid>
      <w:tr w:rsidR="005A648D" w:rsidRPr="00CF7A56" w14:paraId="12FF5138" w14:textId="77777777" w:rsidTr="0042163B">
        <w:trPr>
          <w:trHeight w:val="6551"/>
          <w:tblHeader/>
        </w:trPr>
        <w:tc>
          <w:tcPr>
            <w:tcW w:w="9340" w:type="dxa"/>
          </w:tcPr>
          <w:p w14:paraId="6F290059" w14:textId="77777777" w:rsidR="00B6488E" w:rsidRPr="00CF7A56" w:rsidRDefault="00B6488E" w:rsidP="00702F56">
            <w:pPr>
              <w:spacing w:line="276" w:lineRule="auto"/>
              <w:rPr>
                <w:rFonts w:asciiTheme="minorHAnsi" w:eastAsia="Times New Roman" w:hAnsiTheme="minorHAnsi" w:cstheme="minorHAnsi"/>
                <w:b/>
                <w:bCs/>
                <w:sz w:val="24"/>
                <w:szCs w:val="24"/>
              </w:rPr>
            </w:pPr>
          </w:p>
        </w:tc>
      </w:tr>
    </w:tbl>
    <w:p w14:paraId="67DB809F" w14:textId="77777777" w:rsidR="005A648D" w:rsidRPr="00CF7A56" w:rsidRDefault="005A648D" w:rsidP="00383BFF">
      <w:pPr>
        <w:spacing w:line="276" w:lineRule="auto"/>
        <w:rPr>
          <w:rFonts w:asciiTheme="minorHAnsi" w:hAnsiTheme="minorHAnsi" w:cstheme="minorHAnsi"/>
          <w:b/>
          <w:sz w:val="24"/>
          <w:szCs w:val="24"/>
        </w:rPr>
      </w:pPr>
    </w:p>
    <w:p w14:paraId="3B1607C7" w14:textId="77777777" w:rsidR="00CA1F26" w:rsidRDefault="00CA1F26">
      <w:pPr>
        <w:rPr>
          <w:rFonts w:asciiTheme="minorHAnsi" w:eastAsia="Times New Roman" w:hAnsiTheme="minorHAnsi" w:cstheme="minorHAnsi"/>
          <w:b/>
          <w:bCs/>
          <w:sz w:val="24"/>
          <w:szCs w:val="24"/>
        </w:rPr>
      </w:pPr>
      <w:r>
        <w:rPr>
          <w:rFonts w:asciiTheme="minorHAnsi" w:eastAsia="Times New Roman" w:hAnsiTheme="minorHAnsi" w:cstheme="minorHAnsi"/>
          <w:b/>
          <w:bCs/>
          <w:sz w:val="24"/>
          <w:szCs w:val="24"/>
        </w:rPr>
        <w:br w:type="page"/>
      </w:r>
    </w:p>
    <w:p w14:paraId="6AE24533" w14:textId="65A03F66" w:rsidR="00170CDE" w:rsidRDefault="003E0413" w:rsidP="00383BFF">
      <w:pPr>
        <w:spacing w:line="276" w:lineRule="auto"/>
        <w:rPr>
          <w:rFonts w:asciiTheme="minorHAnsi" w:eastAsia="Times New Roman" w:hAnsiTheme="minorHAnsi" w:cstheme="minorHAnsi"/>
          <w:b/>
          <w:bCs/>
          <w:sz w:val="24"/>
          <w:szCs w:val="24"/>
        </w:rPr>
      </w:pPr>
      <w:r w:rsidRPr="00CF7A56">
        <w:rPr>
          <w:rFonts w:asciiTheme="minorHAnsi" w:eastAsia="Times New Roman" w:hAnsiTheme="minorHAnsi" w:cstheme="minorHAnsi"/>
          <w:b/>
          <w:bCs/>
          <w:sz w:val="24"/>
          <w:szCs w:val="24"/>
        </w:rPr>
        <w:lastRenderedPageBreak/>
        <w:t xml:space="preserve">Please detail the project </w:t>
      </w:r>
      <w:r w:rsidR="00B1281F">
        <w:rPr>
          <w:rFonts w:asciiTheme="minorHAnsi" w:eastAsia="Times New Roman" w:hAnsiTheme="minorHAnsi" w:cstheme="minorHAnsi"/>
          <w:b/>
          <w:bCs/>
          <w:sz w:val="24"/>
          <w:szCs w:val="24"/>
        </w:rPr>
        <w:t>objectives and deliverables</w:t>
      </w:r>
      <w:r w:rsidR="00B6488E" w:rsidRPr="00CF7A56">
        <w:rPr>
          <w:rFonts w:asciiTheme="minorHAnsi" w:eastAsia="Times New Roman" w:hAnsiTheme="minorHAnsi" w:cstheme="minorHAnsi"/>
          <w:b/>
          <w:bCs/>
          <w:sz w:val="24"/>
          <w:szCs w:val="24"/>
        </w:rPr>
        <w:t xml:space="preserve"> using the advance funds</w:t>
      </w:r>
      <w:r w:rsidR="00383BFF" w:rsidRPr="00CF7A56">
        <w:rPr>
          <w:rFonts w:asciiTheme="minorHAnsi" w:eastAsia="Times New Roman" w:hAnsiTheme="minorHAnsi" w:cstheme="minorHAnsi"/>
          <w:b/>
          <w:bCs/>
          <w:sz w:val="24"/>
          <w:szCs w:val="24"/>
        </w:rPr>
        <w:t xml:space="preserve"> </w:t>
      </w:r>
      <w:r w:rsidR="00B1281F">
        <w:rPr>
          <w:rFonts w:asciiTheme="minorHAnsi" w:eastAsia="Times New Roman" w:hAnsiTheme="minorHAnsi" w:cstheme="minorHAnsi"/>
          <w:b/>
          <w:bCs/>
          <w:sz w:val="24"/>
          <w:szCs w:val="24"/>
        </w:rPr>
        <w:t>within 90 days:</w:t>
      </w:r>
    </w:p>
    <w:p w14:paraId="30293E2C" w14:textId="77777777" w:rsidR="00CA1F26" w:rsidRPr="00CF7A56" w:rsidRDefault="00CA1F26" w:rsidP="00383BFF">
      <w:pPr>
        <w:spacing w:line="276" w:lineRule="auto"/>
        <w:rPr>
          <w:rFonts w:asciiTheme="minorHAnsi" w:eastAsia="Times New Roman" w:hAnsiTheme="minorHAnsi" w:cstheme="minorHAnsi"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Caption w:val="Project Activities"/>
        <w:tblDescription w:val="Details of the project activites using the advance funds to be used winthin a six-month timeframe."/>
      </w:tblPr>
      <w:tblGrid>
        <w:gridCol w:w="1175"/>
        <w:gridCol w:w="1620"/>
        <w:gridCol w:w="1620"/>
        <w:gridCol w:w="4855"/>
      </w:tblGrid>
      <w:tr w:rsidR="00955AA4" w:rsidRPr="00CF7A56" w14:paraId="7486E49C" w14:textId="77777777" w:rsidTr="00DB4072">
        <w:trPr>
          <w:trHeight w:val="251"/>
          <w:tblHeader/>
          <w:jc w:val="center"/>
        </w:trPr>
        <w:tc>
          <w:tcPr>
            <w:tcW w:w="1175" w:type="dxa"/>
            <w:shd w:val="clear" w:color="auto" w:fill="auto"/>
            <w:vAlign w:val="center"/>
          </w:tcPr>
          <w:p w14:paraId="0585B5E2" w14:textId="77777777" w:rsidR="00955AA4" w:rsidRPr="00CF7A56" w:rsidRDefault="00955AA4" w:rsidP="007765C6">
            <w:pPr>
              <w:ind w:left="-164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CF7A56">
              <w:rPr>
                <w:rFonts w:asciiTheme="minorHAnsi" w:hAnsiTheme="minorHAnsi" w:cstheme="minorHAnsi"/>
                <w:b/>
                <w:sz w:val="24"/>
                <w:szCs w:val="24"/>
              </w:rPr>
              <w:t>Task #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759F586B" w14:textId="77777777" w:rsidR="00955AA4" w:rsidRPr="00CF7A56" w:rsidRDefault="00955AA4" w:rsidP="007765C6">
            <w:pPr>
              <w:ind w:left="-15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CF7A56">
              <w:rPr>
                <w:rFonts w:asciiTheme="minorHAnsi" w:hAnsiTheme="minorHAnsi" w:cstheme="minorHAnsi"/>
                <w:b/>
                <w:sz w:val="24"/>
                <w:szCs w:val="24"/>
              </w:rPr>
              <w:t>Month/Year</w:t>
            </w:r>
          </w:p>
          <w:p w14:paraId="7D0FFF59" w14:textId="77777777" w:rsidR="00955AA4" w:rsidRPr="00CF7A56" w:rsidRDefault="00955AA4" w:rsidP="007765C6">
            <w:pPr>
              <w:ind w:left="-15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CF7A56">
              <w:rPr>
                <w:rFonts w:asciiTheme="minorHAnsi" w:hAnsiTheme="minorHAnsi" w:cstheme="minorHAnsi"/>
                <w:sz w:val="20"/>
                <w:szCs w:val="24"/>
              </w:rPr>
              <w:t>(MM/YYYY)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69C3EA8C" w14:textId="77777777" w:rsidR="007765C6" w:rsidRPr="00CF7A56" w:rsidRDefault="007765C6" w:rsidP="007765C6">
            <w:pPr>
              <w:ind w:left="-14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CF7A56">
              <w:rPr>
                <w:rFonts w:asciiTheme="minorHAnsi" w:hAnsiTheme="minorHAnsi" w:cstheme="minorHAnsi"/>
                <w:b/>
                <w:sz w:val="24"/>
                <w:szCs w:val="24"/>
              </w:rPr>
              <w:t>Estimated</w:t>
            </w:r>
          </w:p>
          <w:p w14:paraId="1C09E862" w14:textId="77777777" w:rsidR="00955AA4" w:rsidRPr="00CF7A56" w:rsidRDefault="00955AA4" w:rsidP="007765C6">
            <w:pPr>
              <w:ind w:left="-14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CF7A56">
              <w:rPr>
                <w:rFonts w:asciiTheme="minorHAnsi" w:hAnsiTheme="minorHAnsi" w:cstheme="minorHAnsi"/>
                <w:b/>
                <w:sz w:val="24"/>
                <w:szCs w:val="24"/>
              </w:rPr>
              <w:t>Amount</w:t>
            </w:r>
            <w:r w:rsidR="007765C6" w:rsidRPr="00CF7A56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</w:t>
            </w:r>
            <w:r w:rsidR="007765C6" w:rsidRPr="00CF7A56">
              <w:rPr>
                <w:rFonts w:asciiTheme="minorHAnsi" w:hAnsiTheme="minorHAnsi" w:cstheme="minorHAnsi"/>
                <w:sz w:val="20"/>
                <w:szCs w:val="24"/>
              </w:rPr>
              <w:t>($)</w:t>
            </w:r>
          </w:p>
        </w:tc>
        <w:tc>
          <w:tcPr>
            <w:tcW w:w="4855" w:type="dxa"/>
            <w:shd w:val="clear" w:color="auto" w:fill="auto"/>
            <w:vAlign w:val="center"/>
          </w:tcPr>
          <w:p w14:paraId="4324C42E" w14:textId="77777777" w:rsidR="00955AA4" w:rsidRPr="00CF7A56" w:rsidRDefault="00955AA4" w:rsidP="007765C6">
            <w:pPr>
              <w:ind w:left="-164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CF7A56">
              <w:rPr>
                <w:rFonts w:asciiTheme="minorHAnsi" w:hAnsiTheme="minorHAnsi" w:cstheme="minorHAnsi"/>
                <w:b/>
                <w:sz w:val="24"/>
                <w:szCs w:val="24"/>
              </w:rPr>
              <w:t>Activity</w:t>
            </w:r>
          </w:p>
        </w:tc>
      </w:tr>
      <w:tr w:rsidR="00955AA4" w:rsidRPr="00CF7A56" w14:paraId="6698C9A4" w14:textId="77777777" w:rsidTr="00383BFF">
        <w:trPr>
          <w:trHeight w:val="864"/>
          <w:jc w:val="center"/>
        </w:trPr>
        <w:tc>
          <w:tcPr>
            <w:tcW w:w="1175" w:type="dxa"/>
            <w:vAlign w:val="center"/>
          </w:tcPr>
          <w:p w14:paraId="75FD34F2" w14:textId="77777777" w:rsidR="00955AA4" w:rsidRPr="00CF7A56" w:rsidRDefault="007B3EA2" w:rsidP="007765C6">
            <w:pPr>
              <w:ind w:left="-120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CF7A56">
              <w:rPr>
                <w:rFonts w:asciiTheme="minorHAnsi" w:hAnsiTheme="minorHAnsi" w:cstheme="minorHAnsi"/>
                <w:sz w:val="24"/>
                <w:szCs w:val="24"/>
              </w:rPr>
              <w:t>1</w:t>
            </w:r>
          </w:p>
        </w:tc>
        <w:tc>
          <w:tcPr>
            <w:tcW w:w="1620" w:type="dxa"/>
            <w:vAlign w:val="center"/>
          </w:tcPr>
          <w:p w14:paraId="0DE526EC" w14:textId="77777777" w:rsidR="00955AA4" w:rsidRPr="00CF7A56" w:rsidRDefault="00955AA4" w:rsidP="007765C6">
            <w:pPr>
              <w:ind w:left="45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620" w:type="dxa"/>
            <w:vAlign w:val="center"/>
          </w:tcPr>
          <w:p w14:paraId="2B12DAB7" w14:textId="77777777" w:rsidR="00955AA4" w:rsidRPr="00CF7A56" w:rsidRDefault="00955AA4" w:rsidP="007765C6">
            <w:pPr>
              <w:ind w:left="45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4855" w:type="dxa"/>
            <w:vAlign w:val="center"/>
          </w:tcPr>
          <w:p w14:paraId="0D5D740D" w14:textId="77777777" w:rsidR="00955AA4" w:rsidRPr="00CF7A56" w:rsidRDefault="00955AA4" w:rsidP="007765C6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5539DAD5" w14:textId="77777777" w:rsidR="00955AA4" w:rsidRPr="00CF7A56" w:rsidRDefault="00955AA4" w:rsidP="007765C6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278CFB7E" w14:textId="77777777" w:rsidR="00955AA4" w:rsidRPr="00CF7A56" w:rsidRDefault="00955AA4" w:rsidP="007765C6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955AA4" w:rsidRPr="00CF7A56" w14:paraId="6570A91E" w14:textId="77777777" w:rsidTr="00383BFF">
        <w:trPr>
          <w:trHeight w:val="864"/>
          <w:jc w:val="center"/>
        </w:trPr>
        <w:tc>
          <w:tcPr>
            <w:tcW w:w="1175" w:type="dxa"/>
            <w:vAlign w:val="center"/>
          </w:tcPr>
          <w:p w14:paraId="0E7C939D" w14:textId="77777777" w:rsidR="00955AA4" w:rsidRPr="00CF7A56" w:rsidRDefault="007B3EA2" w:rsidP="007765C6">
            <w:pPr>
              <w:ind w:left="-120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CF7A56">
              <w:rPr>
                <w:rFonts w:asciiTheme="minorHAnsi" w:hAnsiTheme="minorHAnsi" w:cstheme="minorHAnsi"/>
                <w:sz w:val="24"/>
                <w:szCs w:val="24"/>
              </w:rPr>
              <w:t>2</w:t>
            </w:r>
          </w:p>
        </w:tc>
        <w:tc>
          <w:tcPr>
            <w:tcW w:w="1620" w:type="dxa"/>
            <w:vAlign w:val="center"/>
          </w:tcPr>
          <w:p w14:paraId="5C37AB40" w14:textId="77777777" w:rsidR="00955AA4" w:rsidRPr="00CF7A56" w:rsidRDefault="00955AA4" w:rsidP="007765C6">
            <w:pPr>
              <w:ind w:left="45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620" w:type="dxa"/>
            <w:vAlign w:val="center"/>
          </w:tcPr>
          <w:p w14:paraId="5EB19F73" w14:textId="77777777" w:rsidR="00955AA4" w:rsidRPr="00CF7A56" w:rsidRDefault="00955AA4" w:rsidP="007765C6">
            <w:pPr>
              <w:ind w:left="45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4855" w:type="dxa"/>
            <w:vAlign w:val="center"/>
          </w:tcPr>
          <w:p w14:paraId="5F3ED984" w14:textId="77777777" w:rsidR="00955AA4" w:rsidRPr="00CF7A56" w:rsidRDefault="00955AA4" w:rsidP="007765C6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092B7586" w14:textId="77777777" w:rsidR="00955AA4" w:rsidRPr="00CF7A56" w:rsidRDefault="00955AA4" w:rsidP="007765C6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63483D9D" w14:textId="77777777" w:rsidR="00955AA4" w:rsidRPr="00CF7A56" w:rsidRDefault="00955AA4" w:rsidP="007765C6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955AA4" w:rsidRPr="00CF7A56" w14:paraId="7E8C99FD" w14:textId="77777777" w:rsidTr="00383BFF">
        <w:trPr>
          <w:trHeight w:val="864"/>
          <w:jc w:val="center"/>
        </w:trPr>
        <w:tc>
          <w:tcPr>
            <w:tcW w:w="1175" w:type="dxa"/>
            <w:vAlign w:val="center"/>
          </w:tcPr>
          <w:p w14:paraId="2E14D21F" w14:textId="77777777" w:rsidR="00955AA4" w:rsidRPr="00CF7A56" w:rsidRDefault="007B3EA2" w:rsidP="007765C6">
            <w:pPr>
              <w:ind w:left="-120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CF7A56">
              <w:rPr>
                <w:rFonts w:asciiTheme="minorHAnsi" w:hAnsiTheme="minorHAnsi" w:cstheme="minorHAnsi"/>
                <w:sz w:val="24"/>
                <w:szCs w:val="24"/>
              </w:rPr>
              <w:t>3</w:t>
            </w:r>
          </w:p>
        </w:tc>
        <w:tc>
          <w:tcPr>
            <w:tcW w:w="1620" w:type="dxa"/>
            <w:vAlign w:val="center"/>
          </w:tcPr>
          <w:p w14:paraId="6FCDAA27" w14:textId="77777777" w:rsidR="00955AA4" w:rsidRPr="00CF7A56" w:rsidRDefault="00955AA4" w:rsidP="007765C6">
            <w:pPr>
              <w:ind w:left="45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620" w:type="dxa"/>
            <w:vAlign w:val="center"/>
          </w:tcPr>
          <w:p w14:paraId="40059187" w14:textId="77777777" w:rsidR="00955AA4" w:rsidRPr="00CF7A56" w:rsidRDefault="00955AA4" w:rsidP="007765C6">
            <w:pPr>
              <w:ind w:left="45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4855" w:type="dxa"/>
            <w:vAlign w:val="center"/>
          </w:tcPr>
          <w:p w14:paraId="30ACCF85" w14:textId="77777777" w:rsidR="00955AA4" w:rsidRPr="00CF7A56" w:rsidRDefault="00955AA4" w:rsidP="007765C6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70A1F53C" w14:textId="77777777" w:rsidR="00955AA4" w:rsidRPr="00CF7A56" w:rsidRDefault="00955AA4" w:rsidP="007765C6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1049E96C" w14:textId="77777777" w:rsidR="00955AA4" w:rsidRPr="00CF7A56" w:rsidRDefault="00955AA4" w:rsidP="007765C6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955AA4" w:rsidRPr="00CF7A56" w14:paraId="3CB6A7C1" w14:textId="77777777" w:rsidTr="00383BFF">
        <w:trPr>
          <w:trHeight w:val="864"/>
          <w:jc w:val="center"/>
        </w:trPr>
        <w:tc>
          <w:tcPr>
            <w:tcW w:w="1175" w:type="dxa"/>
            <w:vAlign w:val="center"/>
          </w:tcPr>
          <w:p w14:paraId="72FC833B" w14:textId="77777777" w:rsidR="00955AA4" w:rsidRPr="00CF7A56" w:rsidRDefault="007B3EA2" w:rsidP="007765C6">
            <w:pPr>
              <w:ind w:left="-120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CF7A56">
              <w:rPr>
                <w:rFonts w:asciiTheme="minorHAnsi" w:hAnsiTheme="minorHAnsi" w:cstheme="minorHAnsi"/>
                <w:sz w:val="24"/>
                <w:szCs w:val="24"/>
              </w:rPr>
              <w:t>4</w:t>
            </w:r>
          </w:p>
        </w:tc>
        <w:tc>
          <w:tcPr>
            <w:tcW w:w="1620" w:type="dxa"/>
          </w:tcPr>
          <w:p w14:paraId="5C43663E" w14:textId="77777777" w:rsidR="00955AA4" w:rsidRPr="00CF7A56" w:rsidRDefault="00955AA4" w:rsidP="007765C6">
            <w:pPr>
              <w:ind w:left="45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620" w:type="dxa"/>
          </w:tcPr>
          <w:p w14:paraId="20B64373" w14:textId="77777777" w:rsidR="00955AA4" w:rsidRPr="00CF7A56" w:rsidRDefault="00955AA4" w:rsidP="007765C6">
            <w:pPr>
              <w:ind w:left="45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4855" w:type="dxa"/>
            <w:vAlign w:val="center"/>
          </w:tcPr>
          <w:p w14:paraId="0B464DF9" w14:textId="77777777" w:rsidR="00955AA4" w:rsidRPr="00CF7A56" w:rsidRDefault="00955AA4" w:rsidP="007765C6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232A0FF7" w14:textId="77777777" w:rsidR="00955AA4" w:rsidRPr="00CF7A56" w:rsidRDefault="00955AA4" w:rsidP="007765C6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1FB34DA6" w14:textId="77777777" w:rsidR="00955AA4" w:rsidRPr="00CF7A56" w:rsidRDefault="00955AA4" w:rsidP="007765C6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7765C6" w:rsidRPr="00CF7A56" w14:paraId="697D407A" w14:textId="77777777" w:rsidTr="00383BFF">
        <w:trPr>
          <w:trHeight w:val="864"/>
          <w:jc w:val="center"/>
        </w:trPr>
        <w:tc>
          <w:tcPr>
            <w:tcW w:w="1175" w:type="dxa"/>
            <w:vAlign w:val="center"/>
          </w:tcPr>
          <w:p w14:paraId="464E77C5" w14:textId="77777777" w:rsidR="007765C6" w:rsidRPr="00CF7A56" w:rsidRDefault="007765C6" w:rsidP="007765C6">
            <w:pPr>
              <w:ind w:left="-120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CF7A56">
              <w:rPr>
                <w:rFonts w:asciiTheme="minorHAnsi" w:hAnsiTheme="minorHAnsi" w:cstheme="minorHAnsi"/>
                <w:sz w:val="24"/>
                <w:szCs w:val="24"/>
              </w:rPr>
              <w:t>5</w:t>
            </w:r>
          </w:p>
        </w:tc>
        <w:tc>
          <w:tcPr>
            <w:tcW w:w="1620" w:type="dxa"/>
          </w:tcPr>
          <w:p w14:paraId="4B55A68B" w14:textId="77777777" w:rsidR="007765C6" w:rsidRPr="00CF7A56" w:rsidRDefault="007765C6" w:rsidP="007765C6">
            <w:pPr>
              <w:ind w:left="45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620" w:type="dxa"/>
          </w:tcPr>
          <w:p w14:paraId="2FE30481" w14:textId="77777777" w:rsidR="007765C6" w:rsidRPr="00CF7A56" w:rsidRDefault="007765C6" w:rsidP="007765C6">
            <w:pPr>
              <w:ind w:left="45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4855" w:type="dxa"/>
            <w:vAlign w:val="center"/>
          </w:tcPr>
          <w:p w14:paraId="333092D2" w14:textId="77777777" w:rsidR="007765C6" w:rsidRPr="00CF7A56" w:rsidRDefault="007765C6" w:rsidP="007765C6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7765C6" w:rsidRPr="00CF7A56" w14:paraId="3A1A0B14" w14:textId="77777777" w:rsidTr="00383BFF">
        <w:trPr>
          <w:trHeight w:val="864"/>
          <w:jc w:val="center"/>
        </w:trPr>
        <w:tc>
          <w:tcPr>
            <w:tcW w:w="1175" w:type="dxa"/>
            <w:vAlign w:val="center"/>
          </w:tcPr>
          <w:p w14:paraId="051F7F63" w14:textId="77777777" w:rsidR="007765C6" w:rsidRPr="00CF7A56" w:rsidRDefault="007765C6" w:rsidP="007765C6">
            <w:pPr>
              <w:ind w:left="-120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CF7A56">
              <w:rPr>
                <w:rFonts w:asciiTheme="minorHAnsi" w:hAnsiTheme="minorHAnsi" w:cstheme="minorHAnsi"/>
                <w:sz w:val="24"/>
                <w:szCs w:val="24"/>
              </w:rPr>
              <w:t>6</w:t>
            </w:r>
          </w:p>
        </w:tc>
        <w:tc>
          <w:tcPr>
            <w:tcW w:w="1620" w:type="dxa"/>
          </w:tcPr>
          <w:p w14:paraId="24669E22" w14:textId="77777777" w:rsidR="007765C6" w:rsidRPr="00CF7A56" w:rsidRDefault="007765C6" w:rsidP="007765C6">
            <w:pPr>
              <w:ind w:left="45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620" w:type="dxa"/>
          </w:tcPr>
          <w:p w14:paraId="0FCD356D" w14:textId="77777777" w:rsidR="007765C6" w:rsidRPr="00CF7A56" w:rsidRDefault="007765C6" w:rsidP="007765C6">
            <w:pPr>
              <w:ind w:left="45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4855" w:type="dxa"/>
            <w:vAlign w:val="center"/>
          </w:tcPr>
          <w:p w14:paraId="4E875D7B" w14:textId="77777777" w:rsidR="007765C6" w:rsidRPr="00CF7A56" w:rsidRDefault="007765C6" w:rsidP="007765C6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</w:tbl>
    <w:p w14:paraId="1427DE7A" w14:textId="77777777" w:rsidR="00383BFF" w:rsidRPr="00CF7A56" w:rsidRDefault="00383BFF">
      <w:pPr>
        <w:rPr>
          <w:rFonts w:asciiTheme="minorHAnsi" w:hAnsiTheme="minorHAnsi" w:cstheme="minorHAnsi"/>
          <w:b/>
          <w:sz w:val="24"/>
          <w:szCs w:val="24"/>
        </w:rPr>
      </w:pPr>
      <w:r w:rsidRPr="00CF7A56">
        <w:rPr>
          <w:rFonts w:asciiTheme="minorHAnsi" w:hAnsiTheme="minorHAnsi" w:cstheme="minorHAnsi"/>
          <w:b/>
          <w:sz w:val="24"/>
          <w:szCs w:val="24"/>
        </w:rPr>
        <w:br w:type="page"/>
      </w:r>
    </w:p>
    <w:p w14:paraId="588EAA7D" w14:textId="2683F97B" w:rsidR="005A648D" w:rsidRPr="00CF7A56" w:rsidRDefault="00000000" w:rsidP="00DC5C38">
      <w:pPr>
        <w:spacing w:before="100" w:beforeAutospacing="1"/>
        <w:ind w:left="360" w:hanging="360"/>
        <w:rPr>
          <w:rFonts w:asciiTheme="minorHAnsi" w:hAnsiTheme="minorHAnsi" w:cstheme="minorHAnsi"/>
          <w:b/>
          <w:sz w:val="24"/>
          <w:szCs w:val="24"/>
        </w:rPr>
      </w:pPr>
      <w:sdt>
        <w:sdtPr>
          <w:rPr>
            <w:rFonts w:asciiTheme="minorHAnsi" w:hAnsiTheme="minorHAnsi" w:cstheme="minorHAnsi"/>
            <w:b/>
            <w:sz w:val="24"/>
            <w:szCs w:val="24"/>
          </w:rPr>
          <w:id w:val="-3925096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83BFF" w:rsidRPr="00CF7A56">
            <w:rPr>
              <w:rFonts w:ascii="Segoe UI Symbol" w:eastAsia="MS Gothic" w:hAnsi="Segoe UI Symbol" w:cs="Segoe UI Symbol"/>
              <w:b/>
              <w:sz w:val="24"/>
              <w:szCs w:val="24"/>
            </w:rPr>
            <w:t>☐</w:t>
          </w:r>
        </w:sdtContent>
      </w:sdt>
      <w:r w:rsidR="00383BFF" w:rsidRPr="00CF7A56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ED27DE" w:rsidRPr="00CF7A56">
        <w:rPr>
          <w:rFonts w:asciiTheme="minorHAnsi" w:hAnsiTheme="minorHAnsi" w:cstheme="minorHAnsi"/>
          <w:b/>
          <w:sz w:val="24"/>
          <w:szCs w:val="24"/>
        </w:rPr>
        <w:t xml:space="preserve">SECTION 2: </w:t>
      </w:r>
      <w:r w:rsidR="00B6488E" w:rsidRPr="00CF7A56">
        <w:rPr>
          <w:rFonts w:asciiTheme="minorHAnsi" w:hAnsiTheme="minorHAnsi" w:cstheme="minorHAnsi"/>
          <w:b/>
          <w:sz w:val="24"/>
          <w:szCs w:val="24"/>
        </w:rPr>
        <w:t>ADVANCE ACCOUNTABLITY REPORT</w:t>
      </w:r>
      <w:r w:rsidR="001F10AA" w:rsidRPr="00CF7A56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1F10AA" w:rsidRPr="00CF7A56">
        <w:rPr>
          <w:rFonts w:asciiTheme="minorHAnsi" w:hAnsiTheme="minorHAnsi" w:cstheme="minorHAnsi"/>
          <w:b/>
          <w:i/>
          <w:color w:val="A6A6A6" w:themeColor="background1" w:themeShade="A6"/>
          <w:sz w:val="20"/>
          <w:szCs w:val="24"/>
        </w:rPr>
        <w:t>(</w:t>
      </w:r>
      <w:r w:rsidR="004625F8" w:rsidRPr="00CF7A56">
        <w:rPr>
          <w:rFonts w:asciiTheme="minorHAnsi" w:hAnsiTheme="minorHAnsi" w:cstheme="minorHAnsi"/>
          <w:b/>
          <w:i/>
          <w:color w:val="A6A6A6" w:themeColor="background1" w:themeShade="A6"/>
          <w:sz w:val="20"/>
          <w:szCs w:val="24"/>
        </w:rPr>
        <w:t xml:space="preserve">Part A: </w:t>
      </w:r>
      <w:r w:rsidR="001F10AA" w:rsidRPr="00CF7A56">
        <w:rPr>
          <w:rFonts w:asciiTheme="minorHAnsi" w:hAnsiTheme="minorHAnsi" w:cstheme="minorHAnsi"/>
          <w:b/>
          <w:i/>
          <w:color w:val="A6A6A6" w:themeColor="background1" w:themeShade="A6"/>
          <w:sz w:val="20"/>
          <w:szCs w:val="24"/>
        </w:rPr>
        <w:t xml:space="preserve">Due every </w:t>
      </w:r>
      <w:r w:rsidR="00BB5AA5">
        <w:rPr>
          <w:rFonts w:asciiTheme="minorHAnsi" w:hAnsiTheme="minorHAnsi" w:cstheme="minorHAnsi"/>
          <w:b/>
          <w:i/>
          <w:color w:val="A6A6A6" w:themeColor="background1" w:themeShade="A6"/>
          <w:sz w:val="20"/>
          <w:szCs w:val="24"/>
        </w:rPr>
        <w:t>three</w:t>
      </w:r>
      <w:r w:rsidR="001F10AA" w:rsidRPr="00CF7A56">
        <w:rPr>
          <w:rFonts w:asciiTheme="minorHAnsi" w:hAnsiTheme="minorHAnsi" w:cstheme="minorHAnsi"/>
          <w:b/>
          <w:i/>
          <w:color w:val="A6A6A6" w:themeColor="background1" w:themeShade="A6"/>
          <w:sz w:val="20"/>
          <w:szCs w:val="24"/>
        </w:rPr>
        <w:t xml:space="preserve"> months from receipt of advance funds</w:t>
      </w:r>
      <w:r w:rsidR="004625F8" w:rsidRPr="00CF7A56">
        <w:rPr>
          <w:rFonts w:asciiTheme="minorHAnsi" w:hAnsiTheme="minorHAnsi" w:cstheme="minorHAnsi"/>
          <w:b/>
          <w:i/>
          <w:color w:val="A6A6A6" w:themeColor="background1" w:themeShade="A6"/>
          <w:sz w:val="20"/>
          <w:szCs w:val="24"/>
        </w:rPr>
        <w:t>; Part B: Due at six-month mark if advance funds</w:t>
      </w:r>
      <w:r w:rsidR="00B1281F">
        <w:rPr>
          <w:rFonts w:asciiTheme="minorHAnsi" w:hAnsiTheme="minorHAnsi" w:cstheme="minorHAnsi"/>
          <w:b/>
          <w:i/>
          <w:color w:val="A6A6A6" w:themeColor="background1" w:themeShade="A6"/>
          <w:sz w:val="20"/>
          <w:szCs w:val="24"/>
        </w:rPr>
        <w:t xml:space="preserve"> </w:t>
      </w:r>
      <w:r w:rsidR="004625F8" w:rsidRPr="00CF7A56">
        <w:rPr>
          <w:rFonts w:asciiTheme="minorHAnsi" w:hAnsiTheme="minorHAnsi" w:cstheme="minorHAnsi"/>
          <w:b/>
          <w:i/>
          <w:color w:val="A6A6A6" w:themeColor="background1" w:themeShade="A6"/>
          <w:sz w:val="20"/>
          <w:szCs w:val="24"/>
        </w:rPr>
        <w:t>are not spent; Part C: Due</w:t>
      </w:r>
      <w:r w:rsidR="001F10AA" w:rsidRPr="00CF7A56">
        <w:rPr>
          <w:rFonts w:asciiTheme="minorHAnsi" w:hAnsiTheme="minorHAnsi" w:cstheme="minorHAnsi"/>
          <w:b/>
          <w:i/>
          <w:color w:val="A6A6A6" w:themeColor="background1" w:themeShade="A6"/>
          <w:sz w:val="20"/>
          <w:szCs w:val="24"/>
        </w:rPr>
        <w:t xml:space="preserve"> upon complete liquidation of advance funds.)</w:t>
      </w:r>
      <w:r w:rsidR="00383BFF" w:rsidRPr="00CF7A56">
        <w:rPr>
          <w:rFonts w:asciiTheme="minorHAnsi" w:hAnsiTheme="minorHAnsi" w:cstheme="minorHAnsi"/>
          <w:b/>
          <w:i/>
          <w:color w:val="A6A6A6" w:themeColor="background1" w:themeShade="A6"/>
          <w:sz w:val="20"/>
          <w:szCs w:val="24"/>
        </w:rPr>
        <w:br/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Fill out Information"/>
        <w:tblDescription w:val="Grant Number and amount liquidated to date"/>
      </w:tblPr>
      <w:tblGrid>
        <w:gridCol w:w="7191"/>
        <w:gridCol w:w="2159"/>
      </w:tblGrid>
      <w:tr w:rsidR="00383BFF" w:rsidRPr="00CF7A56" w14:paraId="69161C2E" w14:textId="77777777" w:rsidTr="002D3097">
        <w:trPr>
          <w:trHeight w:val="431"/>
          <w:tblHeader/>
        </w:trPr>
        <w:tc>
          <w:tcPr>
            <w:tcW w:w="7191" w:type="dxa"/>
          </w:tcPr>
          <w:p w14:paraId="742F51C7" w14:textId="77777777" w:rsidR="00383BFF" w:rsidRPr="00CF7A56" w:rsidRDefault="00383BFF" w:rsidP="006932D9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CF7A56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Grant Number: </w:t>
            </w:r>
          </w:p>
        </w:tc>
        <w:tc>
          <w:tcPr>
            <w:tcW w:w="2159" w:type="dxa"/>
          </w:tcPr>
          <w:p w14:paraId="56612D5D" w14:textId="77777777" w:rsidR="00383BFF" w:rsidRPr="00CF7A56" w:rsidRDefault="00383BFF" w:rsidP="006932D9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CF7A56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Date: </w:t>
            </w:r>
          </w:p>
        </w:tc>
      </w:tr>
      <w:tr w:rsidR="00383BFF" w:rsidRPr="00CF7A56" w14:paraId="1CE5F74A" w14:textId="77777777" w:rsidTr="002D3097">
        <w:trPr>
          <w:trHeight w:val="404"/>
        </w:trPr>
        <w:tc>
          <w:tcPr>
            <w:tcW w:w="7191" w:type="dxa"/>
          </w:tcPr>
          <w:p w14:paraId="1043F0EC" w14:textId="77777777" w:rsidR="00383BFF" w:rsidRPr="00CF7A56" w:rsidRDefault="00383BFF" w:rsidP="006932D9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CF7A56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Amount Liquidated to Date: $ </w:t>
            </w:r>
          </w:p>
        </w:tc>
        <w:tc>
          <w:tcPr>
            <w:tcW w:w="2159" w:type="dxa"/>
          </w:tcPr>
          <w:p w14:paraId="197E49E8" w14:textId="77777777" w:rsidR="00383BFF" w:rsidRPr="00CF7A56" w:rsidRDefault="00383BFF" w:rsidP="006932D9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CF7A56">
              <w:rPr>
                <w:rFonts w:asciiTheme="minorHAnsi" w:hAnsiTheme="minorHAnsi" w:cstheme="minorHAnsi"/>
                <w:b/>
                <w:sz w:val="24"/>
                <w:szCs w:val="24"/>
              </w:rPr>
              <w:t>Report #:</w:t>
            </w:r>
          </w:p>
        </w:tc>
      </w:tr>
    </w:tbl>
    <w:p w14:paraId="3D4C9997" w14:textId="4D634E77" w:rsidR="00C71E39" w:rsidRPr="00CF7A56" w:rsidRDefault="004625F8" w:rsidP="00B35734">
      <w:pPr>
        <w:spacing w:before="100" w:beforeAutospacing="1"/>
        <w:rPr>
          <w:rFonts w:asciiTheme="minorHAnsi" w:hAnsiTheme="minorHAnsi" w:cstheme="minorHAnsi"/>
          <w:b/>
          <w:sz w:val="24"/>
          <w:szCs w:val="24"/>
        </w:rPr>
      </w:pPr>
      <w:r w:rsidRPr="00CF7A56">
        <w:rPr>
          <w:rFonts w:asciiTheme="minorHAnsi" w:hAnsiTheme="minorHAnsi" w:cstheme="minorHAnsi"/>
          <w:b/>
          <w:i/>
          <w:color w:val="A6A6A6" w:themeColor="background1" w:themeShade="A6"/>
          <w:sz w:val="20"/>
          <w:szCs w:val="24"/>
        </w:rPr>
        <w:t xml:space="preserve">A. </w:t>
      </w:r>
      <w:r w:rsidR="006831C4" w:rsidRPr="00CF7A56">
        <w:rPr>
          <w:rFonts w:asciiTheme="minorHAnsi" w:hAnsiTheme="minorHAnsi" w:cstheme="minorHAnsi"/>
          <w:b/>
          <w:i/>
          <w:color w:val="A6A6A6" w:themeColor="background1" w:themeShade="A6"/>
          <w:sz w:val="20"/>
          <w:szCs w:val="24"/>
        </w:rPr>
        <w:t xml:space="preserve">To be completed after receiving funds </w:t>
      </w:r>
      <w:r w:rsidR="00BB5AA5">
        <w:rPr>
          <w:rFonts w:asciiTheme="minorHAnsi" w:hAnsiTheme="minorHAnsi" w:cstheme="minorHAnsi"/>
          <w:b/>
          <w:i/>
          <w:color w:val="A6A6A6" w:themeColor="background1" w:themeShade="A6"/>
          <w:sz w:val="20"/>
          <w:szCs w:val="24"/>
        </w:rPr>
        <w:t>three</w:t>
      </w:r>
      <w:r w:rsidR="006831C4" w:rsidRPr="00CF7A56">
        <w:rPr>
          <w:rFonts w:asciiTheme="minorHAnsi" w:hAnsiTheme="minorHAnsi" w:cstheme="minorHAnsi"/>
          <w:b/>
          <w:i/>
          <w:color w:val="A6A6A6" w:themeColor="background1" w:themeShade="A6"/>
          <w:sz w:val="20"/>
          <w:szCs w:val="24"/>
        </w:rPr>
        <w:t xml:space="preserve"> months from initial payment:</w:t>
      </w:r>
      <w:r w:rsidR="006831C4" w:rsidRPr="00CF7A56">
        <w:rPr>
          <w:rFonts w:asciiTheme="minorHAnsi" w:hAnsiTheme="minorHAnsi" w:cstheme="minorHAnsi"/>
          <w:b/>
          <w:i/>
          <w:color w:val="A6A6A6" w:themeColor="background1" w:themeShade="A6"/>
          <w:sz w:val="20"/>
          <w:szCs w:val="24"/>
        </w:rPr>
        <w:br/>
      </w:r>
      <w:r w:rsidR="0010444B" w:rsidRPr="00CF7A56">
        <w:rPr>
          <w:rFonts w:asciiTheme="minorHAnsi" w:hAnsiTheme="minorHAnsi" w:cstheme="minorHAnsi"/>
          <w:b/>
          <w:sz w:val="24"/>
          <w:szCs w:val="24"/>
        </w:rPr>
        <w:t>Provide a brief description of activities completed during the</w:t>
      </w:r>
      <w:r w:rsidR="00C71E39" w:rsidRPr="00CF7A56">
        <w:rPr>
          <w:rFonts w:asciiTheme="minorHAnsi" w:hAnsiTheme="minorHAnsi" w:cstheme="minorHAnsi"/>
          <w:b/>
          <w:sz w:val="24"/>
          <w:szCs w:val="24"/>
        </w:rPr>
        <w:t xml:space="preserve"> initial </w:t>
      </w:r>
      <w:r w:rsidR="00B80E96">
        <w:rPr>
          <w:rFonts w:asciiTheme="minorHAnsi" w:hAnsiTheme="minorHAnsi" w:cstheme="minorHAnsi"/>
          <w:b/>
          <w:sz w:val="24"/>
          <w:szCs w:val="24"/>
        </w:rPr>
        <w:t>three</w:t>
      </w:r>
      <w:r w:rsidR="00C71E39" w:rsidRPr="00CF7A56">
        <w:rPr>
          <w:rFonts w:asciiTheme="minorHAnsi" w:hAnsiTheme="minorHAnsi" w:cstheme="minorHAnsi"/>
          <w:b/>
          <w:sz w:val="24"/>
          <w:szCs w:val="24"/>
        </w:rPr>
        <w:t xml:space="preserve"> months since receiving the advance funds.</w:t>
      </w:r>
      <w:r w:rsidR="003F64DA" w:rsidRPr="00CF7A56">
        <w:rPr>
          <w:rFonts w:asciiTheme="minorHAnsi" w:hAnsiTheme="minorHAnsi" w:cstheme="minorHAnsi"/>
          <w:b/>
          <w:sz w:val="24"/>
          <w:szCs w:val="24"/>
        </w:rPr>
        <w:t xml:space="preserve"> If you don’</w:t>
      </w:r>
      <w:r w:rsidR="00A06F85" w:rsidRPr="00CF7A56">
        <w:rPr>
          <w:rFonts w:asciiTheme="minorHAnsi" w:hAnsiTheme="minorHAnsi" w:cstheme="minorHAnsi"/>
          <w:b/>
          <w:sz w:val="24"/>
          <w:szCs w:val="24"/>
        </w:rPr>
        <w:t xml:space="preserve">t anticipate liquidating the advance funds within </w:t>
      </w:r>
      <w:r w:rsidR="00B80E96">
        <w:rPr>
          <w:rFonts w:asciiTheme="minorHAnsi" w:hAnsiTheme="minorHAnsi" w:cstheme="minorHAnsi"/>
          <w:b/>
          <w:sz w:val="24"/>
          <w:szCs w:val="24"/>
        </w:rPr>
        <w:t>three</w:t>
      </w:r>
      <w:r w:rsidR="00A06F85" w:rsidRPr="00CF7A56">
        <w:rPr>
          <w:rFonts w:asciiTheme="minorHAnsi" w:hAnsiTheme="minorHAnsi" w:cstheme="minorHAnsi"/>
          <w:b/>
          <w:sz w:val="24"/>
          <w:szCs w:val="24"/>
        </w:rPr>
        <w:t xml:space="preserve"> months, please provide </w:t>
      </w:r>
      <w:r w:rsidR="007B7E06" w:rsidRPr="00CF7A56">
        <w:rPr>
          <w:rFonts w:asciiTheme="minorHAnsi" w:hAnsiTheme="minorHAnsi" w:cstheme="minorHAnsi"/>
          <w:b/>
          <w:sz w:val="24"/>
          <w:szCs w:val="24"/>
        </w:rPr>
        <w:t xml:space="preserve">activities remaining to be completed and </w:t>
      </w:r>
      <w:r w:rsidR="00A06F85" w:rsidRPr="00CF7A56">
        <w:rPr>
          <w:rFonts w:asciiTheme="minorHAnsi" w:hAnsiTheme="minorHAnsi" w:cstheme="minorHAnsi"/>
          <w:b/>
          <w:sz w:val="24"/>
          <w:szCs w:val="24"/>
        </w:rPr>
        <w:t xml:space="preserve">an </w:t>
      </w:r>
      <w:r w:rsidR="007B7E06" w:rsidRPr="00CF7A56">
        <w:rPr>
          <w:rFonts w:asciiTheme="minorHAnsi" w:hAnsiTheme="minorHAnsi" w:cstheme="minorHAnsi"/>
          <w:b/>
          <w:sz w:val="24"/>
          <w:szCs w:val="24"/>
        </w:rPr>
        <w:t>anticipated</w:t>
      </w:r>
      <w:r w:rsidR="00A06F85" w:rsidRPr="00CF7A56">
        <w:rPr>
          <w:rFonts w:asciiTheme="minorHAnsi" w:hAnsiTheme="minorHAnsi" w:cstheme="minorHAnsi"/>
          <w:b/>
          <w:sz w:val="24"/>
          <w:szCs w:val="24"/>
        </w:rPr>
        <w:t xml:space="preserve"> completion date.</w:t>
      </w:r>
      <w:r w:rsidR="0010444B" w:rsidRPr="00CF7A56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C71E39" w:rsidRPr="00CF7A56">
        <w:rPr>
          <w:rFonts w:asciiTheme="minorHAnsi" w:hAnsiTheme="minorHAnsi" w:cstheme="minorHAnsi"/>
          <w:b/>
          <w:i/>
          <w:color w:val="A6A6A6" w:themeColor="background1" w:themeShade="A6"/>
          <w:sz w:val="20"/>
          <w:szCs w:val="24"/>
        </w:rPr>
        <w:t>(Example: We hired a contractor to complete Task 1 and should be done by June</w:t>
      </w:r>
      <w:r w:rsidR="00986BB6" w:rsidRPr="00CF7A56">
        <w:rPr>
          <w:rFonts w:asciiTheme="minorHAnsi" w:hAnsiTheme="minorHAnsi" w:cstheme="minorHAnsi"/>
          <w:b/>
          <w:i/>
          <w:color w:val="A6A6A6" w:themeColor="background1" w:themeShade="A6"/>
          <w:sz w:val="20"/>
          <w:szCs w:val="24"/>
        </w:rPr>
        <w:t>; due to weather issues we delayed Task 2 but should be done by October</w:t>
      </w:r>
      <w:r w:rsidR="00C71E39" w:rsidRPr="00CF7A56">
        <w:rPr>
          <w:rFonts w:asciiTheme="minorHAnsi" w:hAnsiTheme="minorHAnsi" w:cstheme="minorHAnsi"/>
          <w:b/>
          <w:i/>
          <w:color w:val="A6A6A6" w:themeColor="background1" w:themeShade="A6"/>
          <w:sz w:val="20"/>
          <w:szCs w:val="24"/>
        </w:rPr>
        <w:t>.)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  <w:tblCaption w:val="Activities completed"/>
        <w:tblDescription w:val="Activites completed during the initial four months since receiving the advance funds."/>
      </w:tblPr>
      <w:tblGrid>
        <w:gridCol w:w="9355"/>
      </w:tblGrid>
      <w:tr w:rsidR="00C71E39" w:rsidRPr="00CF7A56" w14:paraId="0F45DC97" w14:textId="77777777" w:rsidTr="00344F46">
        <w:trPr>
          <w:trHeight w:val="2672"/>
          <w:tblHeader/>
        </w:trPr>
        <w:tc>
          <w:tcPr>
            <w:tcW w:w="9355" w:type="dxa"/>
          </w:tcPr>
          <w:p w14:paraId="3EAD092D" w14:textId="77777777" w:rsidR="00702F56" w:rsidRPr="00CF7A56" w:rsidRDefault="00702F56" w:rsidP="00702F56">
            <w:pPr>
              <w:spacing w:line="36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</w:tr>
    </w:tbl>
    <w:p w14:paraId="6318F502" w14:textId="77777777" w:rsidR="00DC5C38" w:rsidRDefault="00DC5C38" w:rsidP="00955AA4">
      <w:pPr>
        <w:rPr>
          <w:rFonts w:asciiTheme="minorHAnsi" w:hAnsiTheme="minorHAnsi" w:cstheme="minorHAnsi"/>
          <w:b/>
          <w:i/>
          <w:color w:val="A6A6A6" w:themeColor="background1" w:themeShade="A6"/>
          <w:sz w:val="20"/>
          <w:szCs w:val="24"/>
        </w:rPr>
      </w:pPr>
    </w:p>
    <w:p w14:paraId="6C98586F" w14:textId="7BFE3A8C" w:rsidR="006831C4" w:rsidRPr="00CF7A56" w:rsidRDefault="004625F8" w:rsidP="00955AA4">
      <w:pPr>
        <w:rPr>
          <w:rFonts w:asciiTheme="minorHAnsi" w:hAnsiTheme="minorHAnsi" w:cstheme="minorHAnsi"/>
          <w:b/>
          <w:i/>
          <w:color w:val="A6A6A6" w:themeColor="background1" w:themeShade="A6"/>
          <w:sz w:val="20"/>
          <w:szCs w:val="24"/>
        </w:rPr>
      </w:pPr>
      <w:r w:rsidRPr="00CF7A56">
        <w:rPr>
          <w:rFonts w:asciiTheme="minorHAnsi" w:hAnsiTheme="minorHAnsi" w:cstheme="minorHAnsi"/>
          <w:b/>
          <w:i/>
          <w:color w:val="A6A6A6" w:themeColor="background1" w:themeShade="A6"/>
          <w:sz w:val="20"/>
          <w:szCs w:val="24"/>
        </w:rPr>
        <w:t>B. At six-month</w:t>
      </w:r>
      <w:r w:rsidR="006831C4" w:rsidRPr="00CF7A56">
        <w:rPr>
          <w:rFonts w:asciiTheme="minorHAnsi" w:hAnsiTheme="minorHAnsi" w:cstheme="minorHAnsi"/>
          <w:b/>
          <w:i/>
          <w:color w:val="A6A6A6" w:themeColor="background1" w:themeShade="A6"/>
          <w:sz w:val="20"/>
          <w:szCs w:val="24"/>
        </w:rPr>
        <w:t xml:space="preserve"> mark if advance funds have not </w:t>
      </w:r>
      <w:r w:rsidR="00922466" w:rsidRPr="00CF7A56">
        <w:rPr>
          <w:rFonts w:asciiTheme="minorHAnsi" w:hAnsiTheme="minorHAnsi" w:cstheme="minorHAnsi"/>
          <w:b/>
          <w:i/>
          <w:color w:val="A6A6A6" w:themeColor="background1" w:themeShade="A6"/>
          <w:sz w:val="20"/>
          <w:szCs w:val="24"/>
        </w:rPr>
        <w:t xml:space="preserve">yet </w:t>
      </w:r>
      <w:r w:rsidR="006831C4" w:rsidRPr="00CF7A56">
        <w:rPr>
          <w:rFonts w:asciiTheme="minorHAnsi" w:hAnsiTheme="minorHAnsi" w:cstheme="minorHAnsi"/>
          <w:b/>
          <w:i/>
          <w:color w:val="A6A6A6" w:themeColor="background1" w:themeShade="A6"/>
          <w:sz w:val="20"/>
          <w:szCs w:val="24"/>
        </w:rPr>
        <w:t xml:space="preserve">been spent: </w:t>
      </w:r>
    </w:p>
    <w:p w14:paraId="2B858BEB" w14:textId="77777777" w:rsidR="00B57D82" w:rsidRPr="00CF7A56" w:rsidRDefault="00B6488E" w:rsidP="00955AA4">
      <w:pPr>
        <w:rPr>
          <w:rFonts w:asciiTheme="minorHAnsi" w:hAnsiTheme="minorHAnsi" w:cstheme="minorHAnsi"/>
          <w:b/>
          <w:i/>
          <w:color w:val="A6A6A6" w:themeColor="background1" w:themeShade="A6"/>
          <w:sz w:val="20"/>
          <w:szCs w:val="24"/>
        </w:rPr>
      </w:pPr>
      <w:r w:rsidRPr="00CF7A56">
        <w:rPr>
          <w:rFonts w:asciiTheme="minorHAnsi" w:hAnsiTheme="minorHAnsi" w:cstheme="minorHAnsi"/>
          <w:b/>
          <w:sz w:val="24"/>
          <w:szCs w:val="24"/>
        </w:rPr>
        <w:t xml:space="preserve">If the advance funds </w:t>
      </w:r>
      <w:r w:rsidR="00916F00" w:rsidRPr="00CF7A56">
        <w:rPr>
          <w:rFonts w:asciiTheme="minorHAnsi" w:hAnsiTheme="minorHAnsi" w:cstheme="minorHAnsi"/>
          <w:b/>
          <w:sz w:val="24"/>
          <w:szCs w:val="24"/>
        </w:rPr>
        <w:t xml:space="preserve">WERE </w:t>
      </w:r>
      <w:r w:rsidR="00916F00" w:rsidRPr="00CF7A56">
        <w:rPr>
          <w:rFonts w:asciiTheme="minorHAnsi" w:hAnsiTheme="minorHAnsi" w:cstheme="minorHAnsi"/>
          <w:b/>
          <w:caps/>
          <w:sz w:val="24"/>
          <w:szCs w:val="24"/>
        </w:rPr>
        <w:t>NOT</w:t>
      </w:r>
      <w:r w:rsidR="0010444B" w:rsidRPr="00CF7A56">
        <w:rPr>
          <w:rFonts w:asciiTheme="minorHAnsi" w:hAnsiTheme="minorHAnsi" w:cstheme="minorHAnsi"/>
          <w:b/>
          <w:caps/>
          <w:sz w:val="24"/>
          <w:szCs w:val="24"/>
        </w:rPr>
        <w:t xml:space="preserve"> </w:t>
      </w:r>
      <w:r w:rsidR="006831C4" w:rsidRPr="00CF7A56">
        <w:rPr>
          <w:rFonts w:asciiTheme="minorHAnsi" w:hAnsiTheme="minorHAnsi" w:cstheme="minorHAnsi"/>
          <w:b/>
          <w:sz w:val="24"/>
          <w:szCs w:val="24"/>
        </w:rPr>
        <w:t>completely liquidated within six</w:t>
      </w:r>
      <w:r w:rsidRPr="00CF7A56">
        <w:rPr>
          <w:rFonts w:asciiTheme="minorHAnsi" w:hAnsiTheme="minorHAnsi" w:cstheme="minorHAnsi"/>
          <w:b/>
          <w:sz w:val="24"/>
          <w:szCs w:val="24"/>
        </w:rPr>
        <w:t xml:space="preserve"> months, please provide an explanation with </w:t>
      </w:r>
      <w:r w:rsidR="00FB1219" w:rsidRPr="00CF7A56">
        <w:rPr>
          <w:rFonts w:asciiTheme="minorHAnsi" w:hAnsiTheme="minorHAnsi" w:cstheme="minorHAnsi"/>
          <w:b/>
          <w:sz w:val="24"/>
          <w:szCs w:val="24"/>
        </w:rPr>
        <w:t xml:space="preserve">revised </w:t>
      </w:r>
      <w:r w:rsidRPr="00CF7A56">
        <w:rPr>
          <w:rFonts w:asciiTheme="minorHAnsi" w:hAnsiTheme="minorHAnsi" w:cstheme="minorHAnsi"/>
          <w:b/>
          <w:sz w:val="24"/>
          <w:szCs w:val="24"/>
        </w:rPr>
        <w:t>anticipated completion date.</w:t>
      </w:r>
      <w:r w:rsidR="00955AA4" w:rsidRPr="00CF7A56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955AA4" w:rsidRPr="00CF7A56">
        <w:rPr>
          <w:rFonts w:asciiTheme="minorHAnsi" w:hAnsiTheme="minorHAnsi" w:cstheme="minorHAnsi"/>
          <w:b/>
          <w:i/>
          <w:color w:val="A6A6A6" w:themeColor="background1" w:themeShade="A6"/>
          <w:sz w:val="20"/>
          <w:szCs w:val="24"/>
        </w:rPr>
        <w:t>(Example: Due to heavy rain, we were unable to start the masticating process for two months as identified in Task #2.</w:t>
      </w:r>
      <w:r w:rsidR="00D666E6" w:rsidRPr="00CF7A56">
        <w:rPr>
          <w:rFonts w:asciiTheme="minorHAnsi" w:hAnsiTheme="minorHAnsi" w:cstheme="minorHAnsi"/>
          <w:b/>
          <w:i/>
          <w:color w:val="A6A6A6" w:themeColor="background1" w:themeShade="A6"/>
          <w:sz w:val="20"/>
          <w:szCs w:val="24"/>
        </w:rPr>
        <w:t xml:space="preserve"> </w:t>
      </w:r>
      <w:r w:rsidR="003E0413" w:rsidRPr="00CF7A56">
        <w:rPr>
          <w:rFonts w:asciiTheme="minorHAnsi" w:hAnsiTheme="minorHAnsi" w:cstheme="minorHAnsi"/>
          <w:b/>
          <w:i/>
          <w:color w:val="A6A6A6" w:themeColor="background1" w:themeShade="A6"/>
          <w:sz w:val="20"/>
          <w:szCs w:val="24"/>
        </w:rPr>
        <w:t>We should finish by</w:t>
      </w:r>
      <w:r w:rsidR="00D666E6" w:rsidRPr="00CF7A56">
        <w:rPr>
          <w:rFonts w:asciiTheme="minorHAnsi" w:hAnsiTheme="minorHAnsi" w:cstheme="minorHAnsi"/>
          <w:b/>
          <w:i/>
          <w:color w:val="A6A6A6" w:themeColor="background1" w:themeShade="A6"/>
          <w:sz w:val="20"/>
          <w:szCs w:val="24"/>
        </w:rPr>
        <w:t xml:space="preserve"> the end of May.</w:t>
      </w:r>
      <w:r w:rsidR="00955AA4" w:rsidRPr="00CF7A56">
        <w:rPr>
          <w:rFonts w:asciiTheme="minorHAnsi" w:hAnsiTheme="minorHAnsi" w:cstheme="minorHAnsi"/>
          <w:b/>
          <w:i/>
          <w:color w:val="A6A6A6" w:themeColor="background1" w:themeShade="A6"/>
          <w:sz w:val="20"/>
          <w:szCs w:val="24"/>
        </w:rPr>
        <w:t>)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  <w:tblCaption w:val="Reason for funds not completely liquidated within six months"/>
        <w:tblDescription w:val="Reasons for funds not completely liquidated within six months"/>
      </w:tblPr>
      <w:tblGrid>
        <w:gridCol w:w="9355"/>
      </w:tblGrid>
      <w:tr w:rsidR="00B57D82" w:rsidRPr="00CF7A56" w14:paraId="12E6E332" w14:textId="77777777" w:rsidTr="00344F46">
        <w:trPr>
          <w:trHeight w:val="2789"/>
          <w:tblHeader/>
        </w:trPr>
        <w:tc>
          <w:tcPr>
            <w:tcW w:w="9355" w:type="dxa"/>
          </w:tcPr>
          <w:p w14:paraId="3D5577EF" w14:textId="77777777" w:rsidR="0066443C" w:rsidRPr="00CF7A56" w:rsidRDefault="0066443C" w:rsidP="00702F56">
            <w:pPr>
              <w:spacing w:line="36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</w:tr>
    </w:tbl>
    <w:p w14:paraId="3EA6A0B3" w14:textId="77777777" w:rsidR="00B57D82" w:rsidRPr="00CF7A56" w:rsidRDefault="00B57D82" w:rsidP="00955AA4">
      <w:pPr>
        <w:rPr>
          <w:rFonts w:asciiTheme="minorHAnsi" w:hAnsiTheme="minorHAnsi" w:cstheme="minorHAnsi"/>
          <w:b/>
          <w:sz w:val="24"/>
          <w:szCs w:val="24"/>
        </w:rPr>
      </w:pPr>
    </w:p>
    <w:p w14:paraId="196FBAF6" w14:textId="77777777" w:rsidR="00916F00" w:rsidRPr="00CF7A56" w:rsidRDefault="004625F8" w:rsidP="00955AA4">
      <w:pPr>
        <w:rPr>
          <w:rFonts w:asciiTheme="minorHAnsi" w:hAnsiTheme="minorHAnsi" w:cstheme="minorHAnsi"/>
          <w:b/>
          <w:i/>
          <w:color w:val="A6A6A6" w:themeColor="background1" w:themeShade="A6"/>
          <w:sz w:val="20"/>
          <w:szCs w:val="24"/>
        </w:rPr>
      </w:pPr>
      <w:r w:rsidRPr="00CF7A56">
        <w:rPr>
          <w:rFonts w:asciiTheme="minorHAnsi" w:hAnsiTheme="minorHAnsi" w:cstheme="minorHAnsi"/>
          <w:b/>
          <w:i/>
          <w:color w:val="A6A6A6" w:themeColor="background1" w:themeShade="A6"/>
          <w:sz w:val="20"/>
          <w:szCs w:val="24"/>
        </w:rPr>
        <w:lastRenderedPageBreak/>
        <w:t xml:space="preserve">C. </w:t>
      </w:r>
      <w:r w:rsidR="00922466" w:rsidRPr="00CF7A56">
        <w:rPr>
          <w:rFonts w:asciiTheme="minorHAnsi" w:hAnsiTheme="minorHAnsi" w:cstheme="minorHAnsi"/>
          <w:b/>
          <w:i/>
          <w:color w:val="A6A6A6" w:themeColor="background1" w:themeShade="A6"/>
          <w:sz w:val="20"/>
          <w:szCs w:val="24"/>
        </w:rPr>
        <w:t xml:space="preserve">Fill out once advance funds have been completely spent: </w:t>
      </w:r>
      <w:r w:rsidR="00922466" w:rsidRPr="00CF7A56">
        <w:rPr>
          <w:rFonts w:asciiTheme="minorHAnsi" w:hAnsiTheme="minorHAnsi" w:cstheme="minorHAnsi"/>
          <w:b/>
          <w:sz w:val="24"/>
          <w:szCs w:val="24"/>
        </w:rPr>
        <w:br/>
      </w:r>
      <w:r w:rsidR="00C71E39" w:rsidRPr="00CF7A56">
        <w:rPr>
          <w:rFonts w:asciiTheme="minorHAnsi" w:hAnsiTheme="minorHAnsi" w:cstheme="minorHAnsi"/>
          <w:b/>
          <w:sz w:val="24"/>
          <w:szCs w:val="24"/>
        </w:rPr>
        <w:t xml:space="preserve">Please provide a summary of </w:t>
      </w:r>
      <w:r w:rsidR="00916F00" w:rsidRPr="00CF7A56">
        <w:rPr>
          <w:rFonts w:asciiTheme="minorHAnsi" w:hAnsiTheme="minorHAnsi" w:cstheme="minorHAnsi"/>
          <w:b/>
          <w:sz w:val="24"/>
          <w:szCs w:val="24"/>
        </w:rPr>
        <w:t xml:space="preserve">accomplishments </w:t>
      </w:r>
      <w:r w:rsidR="00C71E39" w:rsidRPr="00CF7A56">
        <w:rPr>
          <w:rFonts w:asciiTheme="minorHAnsi" w:hAnsiTheme="minorHAnsi" w:cstheme="minorHAnsi"/>
          <w:b/>
          <w:sz w:val="24"/>
          <w:szCs w:val="24"/>
        </w:rPr>
        <w:t xml:space="preserve">achieved due to </w:t>
      </w:r>
      <w:r w:rsidR="00B01E00" w:rsidRPr="00CF7A56">
        <w:rPr>
          <w:rFonts w:asciiTheme="minorHAnsi" w:hAnsiTheme="minorHAnsi" w:cstheme="minorHAnsi"/>
          <w:b/>
          <w:sz w:val="24"/>
          <w:szCs w:val="24"/>
        </w:rPr>
        <w:t>having access to the advance funds</w:t>
      </w:r>
      <w:r w:rsidR="00916F00" w:rsidRPr="00CF7A56">
        <w:rPr>
          <w:rFonts w:asciiTheme="minorHAnsi" w:hAnsiTheme="minorHAnsi" w:cstheme="minorHAnsi"/>
          <w:b/>
          <w:sz w:val="24"/>
          <w:szCs w:val="24"/>
        </w:rPr>
        <w:t>.</w:t>
      </w:r>
      <w:r w:rsidR="00955AA4" w:rsidRPr="00CF7A56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955AA4" w:rsidRPr="00CF7A56">
        <w:rPr>
          <w:rFonts w:asciiTheme="minorHAnsi" w:hAnsiTheme="minorHAnsi" w:cstheme="minorHAnsi"/>
          <w:b/>
          <w:i/>
          <w:color w:val="A6A6A6" w:themeColor="background1" w:themeShade="A6"/>
          <w:sz w:val="20"/>
          <w:szCs w:val="24"/>
        </w:rPr>
        <w:t xml:space="preserve">(Example: </w:t>
      </w:r>
      <w:r w:rsidRPr="00CF7A56">
        <w:rPr>
          <w:rFonts w:asciiTheme="minorHAnsi" w:hAnsiTheme="minorHAnsi" w:cstheme="minorHAnsi"/>
          <w:b/>
          <w:i/>
          <w:color w:val="A6A6A6" w:themeColor="background1" w:themeShade="A6"/>
          <w:sz w:val="20"/>
          <w:szCs w:val="24"/>
        </w:rPr>
        <w:t>The advance allowed us to put down a deposit</w:t>
      </w:r>
      <w:r w:rsidR="00955AA4" w:rsidRPr="00CF7A56">
        <w:rPr>
          <w:rFonts w:asciiTheme="minorHAnsi" w:hAnsiTheme="minorHAnsi" w:cstheme="minorHAnsi"/>
          <w:b/>
          <w:i/>
          <w:color w:val="A6A6A6" w:themeColor="background1" w:themeShade="A6"/>
          <w:sz w:val="20"/>
          <w:szCs w:val="24"/>
        </w:rPr>
        <w:t xml:space="preserve"> </w:t>
      </w:r>
      <w:r w:rsidRPr="00CF7A56">
        <w:rPr>
          <w:rFonts w:asciiTheme="minorHAnsi" w:hAnsiTheme="minorHAnsi" w:cstheme="minorHAnsi"/>
          <w:b/>
          <w:i/>
          <w:color w:val="A6A6A6" w:themeColor="background1" w:themeShade="A6"/>
          <w:sz w:val="20"/>
          <w:szCs w:val="24"/>
        </w:rPr>
        <w:t xml:space="preserve">which resulted in </w:t>
      </w:r>
      <w:r w:rsidR="00955AA4" w:rsidRPr="00CF7A56">
        <w:rPr>
          <w:rFonts w:asciiTheme="minorHAnsi" w:hAnsiTheme="minorHAnsi" w:cstheme="minorHAnsi"/>
          <w:b/>
          <w:i/>
          <w:color w:val="A6A6A6" w:themeColor="background1" w:themeShade="A6"/>
          <w:sz w:val="20"/>
          <w:szCs w:val="24"/>
        </w:rPr>
        <w:t xml:space="preserve">better tree selection and </w:t>
      </w:r>
      <w:r w:rsidR="00D666E6" w:rsidRPr="00CF7A56">
        <w:rPr>
          <w:rFonts w:asciiTheme="minorHAnsi" w:hAnsiTheme="minorHAnsi" w:cstheme="minorHAnsi"/>
          <w:b/>
          <w:i/>
          <w:color w:val="A6A6A6" w:themeColor="background1" w:themeShade="A6"/>
          <w:sz w:val="20"/>
          <w:szCs w:val="24"/>
        </w:rPr>
        <w:t>plant</w:t>
      </w:r>
      <w:r w:rsidRPr="00CF7A56">
        <w:rPr>
          <w:rFonts w:asciiTheme="minorHAnsi" w:hAnsiTheme="minorHAnsi" w:cstheme="minorHAnsi"/>
          <w:b/>
          <w:i/>
          <w:color w:val="A6A6A6" w:themeColor="background1" w:themeShade="A6"/>
          <w:sz w:val="20"/>
          <w:szCs w:val="24"/>
        </w:rPr>
        <w:t>ing</w:t>
      </w:r>
      <w:r w:rsidR="00D666E6" w:rsidRPr="00CF7A56">
        <w:rPr>
          <w:rFonts w:asciiTheme="minorHAnsi" w:hAnsiTheme="minorHAnsi" w:cstheme="minorHAnsi"/>
          <w:b/>
          <w:i/>
          <w:color w:val="A6A6A6" w:themeColor="background1" w:themeShade="A6"/>
          <w:sz w:val="20"/>
          <w:szCs w:val="24"/>
        </w:rPr>
        <w:t xml:space="preserve"> on time; paying our contractor ahead of time enabled us to stick to our project timeline, etc.)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  <w:tblCaption w:val="Funds Completely Spent"/>
        <w:tblDescription w:val="Accomplishments achieved due to having access to the advance funds"/>
      </w:tblPr>
      <w:tblGrid>
        <w:gridCol w:w="9355"/>
      </w:tblGrid>
      <w:tr w:rsidR="00916F00" w:rsidRPr="00CF7A56" w14:paraId="14C17150" w14:textId="77777777" w:rsidTr="007D2966">
        <w:trPr>
          <w:trHeight w:val="4337"/>
          <w:tblHeader/>
        </w:trPr>
        <w:tc>
          <w:tcPr>
            <w:tcW w:w="9355" w:type="dxa"/>
          </w:tcPr>
          <w:p w14:paraId="6E64313A" w14:textId="77777777" w:rsidR="00916F00" w:rsidRPr="00CF7A56" w:rsidRDefault="00916F00" w:rsidP="0010444B">
            <w:pPr>
              <w:spacing w:line="36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</w:tr>
    </w:tbl>
    <w:p w14:paraId="5C24CBA0" w14:textId="77777777" w:rsidR="00916F00" w:rsidRPr="00CF7A56" w:rsidRDefault="00916F00" w:rsidP="00170CDE">
      <w:pPr>
        <w:spacing w:line="360" w:lineRule="auto"/>
        <w:rPr>
          <w:rFonts w:asciiTheme="minorHAnsi" w:hAnsiTheme="minorHAnsi" w:cstheme="minorHAnsi"/>
          <w:b/>
          <w:sz w:val="24"/>
          <w:szCs w:val="24"/>
        </w:rPr>
      </w:pPr>
    </w:p>
    <w:sectPr w:rsidR="00916F00" w:rsidRPr="00CF7A56" w:rsidSect="00C72FF5">
      <w:headerReference w:type="default" r:id="rId8"/>
      <w:footerReference w:type="default" r:id="rId9"/>
      <w:pgSz w:w="12240" w:h="15840"/>
      <w:pgMar w:top="774" w:right="1440" w:bottom="810" w:left="1440" w:header="270" w:footer="27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1492C7" w14:textId="77777777" w:rsidR="00C72FF5" w:rsidRDefault="00C72FF5" w:rsidP="00377486">
      <w:r>
        <w:separator/>
      </w:r>
    </w:p>
  </w:endnote>
  <w:endnote w:type="continuationSeparator" w:id="0">
    <w:p w14:paraId="2AFFB40D" w14:textId="77777777" w:rsidR="00C72FF5" w:rsidRDefault="00C72FF5" w:rsidP="003774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3AB729" w14:textId="77777777" w:rsidR="0010444B" w:rsidRPr="0066443C" w:rsidRDefault="007765C6" w:rsidP="0066443C">
    <w:pPr>
      <w:tabs>
        <w:tab w:val="left" w:pos="1950"/>
      </w:tabs>
      <w:spacing w:line="360" w:lineRule="auto"/>
      <w:rPr>
        <w:rFonts w:ascii="Arial" w:eastAsia="Times New Roman" w:hAnsi="Arial" w:cs="Arial"/>
        <w:bCs/>
        <w:sz w:val="24"/>
        <w:szCs w:val="24"/>
      </w:rPr>
    </w:pPr>
    <w:r>
      <w:rPr>
        <w:rFonts w:ascii="Arial" w:eastAsia="Times New Roman" w:hAnsi="Arial" w:cs="Arial"/>
        <w:bCs/>
        <w:sz w:val="24"/>
        <w:szCs w:val="24"/>
      </w:rPr>
      <w:t>Ver 2</w:t>
    </w:r>
    <w:r w:rsidR="007B7E06">
      <w:rPr>
        <w:rFonts w:ascii="Arial" w:eastAsia="Times New Roman" w:hAnsi="Arial" w:cs="Arial"/>
        <w:bCs/>
        <w:sz w:val="24"/>
        <w:szCs w:val="24"/>
      </w:rPr>
      <w:t>.0</w:t>
    </w:r>
    <w:r w:rsidR="007B7E06" w:rsidRPr="007B7E06">
      <w:rPr>
        <w:rFonts w:ascii="Arial" w:eastAsia="Times New Roman" w:hAnsi="Arial" w:cs="Arial"/>
        <w:bCs/>
        <w:sz w:val="24"/>
        <w:szCs w:val="24"/>
      </w:rPr>
      <w:ptab w:relativeTo="margin" w:alignment="center" w:leader="none"/>
    </w:r>
    <w:r w:rsidR="007B7E06" w:rsidRPr="007B7E06">
      <w:rPr>
        <w:rFonts w:ascii="Arial" w:eastAsia="Times New Roman" w:hAnsi="Arial" w:cs="Arial"/>
        <w:bCs/>
        <w:sz w:val="24"/>
        <w:szCs w:val="24"/>
      </w:rPr>
      <w:ptab w:relativeTo="margin" w:alignment="right" w:leader="none"/>
    </w:r>
    <w:r w:rsidR="00E966A3">
      <w:rPr>
        <w:rFonts w:ascii="Arial" w:eastAsia="Times New Roman" w:hAnsi="Arial" w:cs="Arial"/>
        <w:bCs/>
        <w:sz w:val="24"/>
        <w:szCs w:val="24"/>
      </w:rPr>
      <w:t>September 3</w:t>
    </w:r>
    <w:r w:rsidR="007B7E06">
      <w:rPr>
        <w:rFonts w:ascii="Arial" w:eastAsia="Times New Roman" w:hAnsi="Arial" w:cs="Arial"/>
        <w:bCs/>
        <w:sz w:val="24"/>
        <w:szCs w:val="24"/>
      </w:rPr>
      <w:t>, 20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C1F46B" w14:textId="77777777" w:rsidR="00C72FF5" w:rsidRDefault="00C72FF5" w:rsidP="00377486">
      <w:r>
        <w:separator/>
      </w:r>
    </w:p>
  </w:footnote>
  <w:footnote w:type="continuationSeparator" w:id="0">
    <w:p w14:paraId="0F4600D2" w14:textId="77777777" w:rsidR="00C72FF5" w:rsidRDefault="00C72FF5" w:rsidP="0037748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143218" w14:textId="77777777" w:rsidR="000557DD" w:rsidRDefault="00DB4072" w:rsidP="00C95727">
    <w:pPr>
      <w:pStyle w:val="Header"/>
      <w:jc w:val="center"/>
      <w:rPr>
        <w:rFonts w:asciiTheme="minorHAnsi" w:hAnsiTheme="minorHAnsi" w:cstheme="minorHAnsi"/>
        <w:noProof/>
        <w:sz w:val="28"/>
        <w:szCs w:val="28"/>
      </w:rPr>
    </w:pPr>
    <w:r w:rsidRPr="000557DD">
      <w:rPr>
        <w:rFonts w:asciiTheme="minorHAnsi" w:hAnsiTheme="minorHAnsi" w:cstheme="minorHAnsi"/>
        <w:noProof/>
        <w:sz w:val="28"/>
        <w:szCs w:val="28"/>
      </w:rPr>
      <w:ptab w:relativeTo="margin" w:alignment="left" w:leader="none"/>
    </w:r>
    <w:r w:rsidRPr="000557DD">
      <w:rPr>
        <w:rFonts w:asciiTheme="minorHAnsi" w:hAnsiTheme="minorHAnsi" w:cstheme="minorHAnsi"/>
        <w:noProof/>
        <w:sz w:val="28"/>
        <w:szCs w:val="28"/>
      </w:rPr>
      <w:ptab w:relativeTo="margin" w:alignment="left" w:leader="none"/>
    </w:r>
    <w:r w:rsidR="00702F56" w:rsidRPr="000557DD">
      <w:rPr>
        <w:rFonts w:asciiTheme="minorHAnsi" w:hAnsiTheme="minorHAnsi" w:cstheme="minorHAnsi"/>
        <w:noProof/>
        <w:sz w:val="28"/>
        <w:szCs w:val="28"/>
      </w:rPr>
      <w:ptab w:relativeTo="margin" w:alignment="right" w:leader="none"/>
    </w:r>
    <w:r w:rsidR="00702F56" w:rsidRPr="000557DD">
      <w:rPr>
        <w:rFonts w:asciiTheme="minorHAnsi" w:hAnsiTheme="minorHAnsi" w:cstheme="minorHAnsi"/>
        <w:noProof/>
        <w:sz w:val="28"/>
        <w:szCs w:val="28"/>
      </w:rPr>
      <w:ptab w:relativeTo="margin" w:alignment="left" w:leader="none"/>
    </w:r>
    <w:r w:rsidR="00702F56" w:rsidRPr="000557DD">
      <w:rPr>
        <w:rFonts w:asciiTheme="minorHAnsi" w:hAnsiTheme="minorHAnsi" w:cstheme="minorHAnsi"/>
        <w:noProof/>
        <w:sz w:val="28"/>
        <w:szCs w:val="28"/>
      </w:rPr>
      <w:ptab w:relativeTo="margin" w:alignment="left" w:leader="none"/>
    </w:r>
    <w:r w:rsidR="0010444B" w:rsidRPr="000557DD">
      <w:rPr>
        <w:rFonts w:asciiTheme="minorHAnsi" w:hAnsiTheme="minorHAnsi" w:cstheme="minorHAnsi"/>
        <w:noProof/>
        <w:sz w:val="28"/>
        <w:szCs w:val="28"/>
      </w:rPr>
      <w:drawing>
        <wp:inline distT="0" distB="0" distL="0" distR="0" wp14:anchorId="50526176" wp14:editId="0371C70F">
          <wp:extent cx="901065" cy="901065"/>
          <wp:effectExtent l="0" t="0" r="0" b="0"/>
          <wp:docPr id="3" name="Picture 3" descr="CAL FIRE Logo" title="CAL FIR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1065" cy="9010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567378E2" w14:textId="77777777" w:rsidR="000557DD" w:rsidRPr="000557DD" w:rsidRDefault="000557DD" w:rsidP="00C95727">
    <w:pPr>
      <w:pStyle w:val="Header"/>
      <w:jc w:val="center"/>
      <w:rPr>
        <w:rFonts w:asciiTheme="minorHAnsi" w:hAnsiTheme="minorHAnsi" w:cstheme="minorHAnsi"/>
        <w:noProof/>
        <w:sz w:val="20"/>
        <w:szCs w:val="20"/>
      </w:rPr>
    </w:pPr>
  </w:p>
  <w:p w14:paraId="664803AB" w14:textId="03650B69" w:rsidR="0010444B" w:rsidRPr="000557DD" w:rsidRDefault="0010444B" w:rsidP="00C95727">
    <w:pPr>
      <w:pStyle w:val="Header"/>
      <w:jc w:val="center"/>
      <w:rPr>
        <w:rFonts w:asciiTheme="minorHAnsi" w:hAnsiTheme="minorHAnsi" w:cstheme="minorHAnsi"/>
        <w:b/>
        <w:sz w:val="28"/>
        <w:szCs w:val="28"/>
      </w:rPr>
    </w:pPr>
    <w:r w:rsidRPr="000557DD">
      <w:rPr>
        <w:rFonts w:asciiTheme="minorHAnsi" w:hAnsiTheme="minorHAnsi" w:cstheme="minorHAnsi"/>
        <w:b/>
        <w:sz w:val="28"/>
        <w:szCs w:val="28"/>
      </w:rPr>
      <w:t>California Department of Forestry and Fire Protection</w:t>
    </w:r>
  </w:p>
  <w:p w14:paraId="73C1A56A" w14:textId="34DE5B71" w:rsidR="0010444B" w:rsidRPr="000557DD" w:rsidRDefault="000557DD" w:rsidP="00C95727">
    <w:pPr>
      <w:pStyle w:val="Header"/>
      <w:jc w:val="center"/>
      <w:rPr>
        <w:rFonts w:asciiTheme="minorHAnsi" w:hAnsiTheme="minorHAnsi" w:cstheme="minorHAnsi"/>
        <w:b/>
        <w:sz w:val="28"/>
        <w:szCs w:val="28"/>
      </w:rPr>
    </w:pPr>
    <w:r>
      <w:rPr>
        <w:rFonts w:asciiTheme="minorHAnsi" w:hAnsiTheme="minorHAnsi" w:cstheme="minorHAnsi"/>
        <w:b/>
        <w:sz w:val="28"/>
        <w:szCs w:val="28"/>
      </w:rPr>
      <w:t>Urban and Community Forestry Program</w:t>
    </w:r>
  </w:p>
  <w:p w14:paraId="66F3BBBB" w14:textId="602CF59D" w:rsidR="0010444B" w:rsidRPr="000557DD" w:rsidRDefault="0010444B" w:rsidP="005E1A46">
    <w:pPr>
      <w:pStyle w:val="Header"/>
      <w:jc w:val="center"/>
      <w:rPr>
        <w:rFonts w:asciiTheme="minorHAnsi" w:hAnsiTheme="minorHAnsi" w:cstheme="minorHAnsi"/>
        <w:b/>
        <w:sz w:val="28"/>
        <w:szCs w:val="28"/>
      </w:rPr>
    </w:pPr>
    <w:r w:rsidRPr="000557DD">
      <w:rPr>
        <w:rFonts w:asciiTheme="minorHAnsi" w:hAnsiTheme="minorHAnsi" w:cstheme="minorHAnsi"/>
        <w:b/>
        <w:sz w:val="28"/>
        <w:szCs w:val="28"/>
      </w:rPr>
      <w:t xml:space="preserve">Advance Payment Request </w:t>
    </w:r>
    <w:r w:rsidR="00CA1F26">
      <w:rPr>
        <w:rFonts w:asciiTheme="minorHAnsi" w:hAnsiTheme="minorHAnsi" w:cstheme="minorHAnsi"/>
        <w:b/>
        <w:sz w:val="28"/>
        <w:szCs w:val="28"/>
      </w:rPr>
      <w:t xml:space="preserve">and Accountability </w:t>
    </w:r>
    <w:r w:rsidR="000557DD">
      <w:rPr>
        <w:rFonts w:asciiTheme="minorHAnsi" w:hAnsiTheme="minorHAnsi" w:cstheme="minorHAnsi"/>
        <w:b/>
        <w:sz w:val="28"/>
        <w:szCs w:val="28"/>
      </w:rPr>
      <w:t>Form</w:t>
    </w:r>
  </w:p>
  <w:p w14:paraId="2F75E840" w14:textId="77777777" w:rsidR="0010444B" w:rsidRPr="000557DD" w:rsidRDefault="0010444B" w:rsidP="005E1A46">
    <w:pPr>
      <w:pStyle w:val="Header"/>
      <w:jc w:val="center"/>
      <w:rPr>
        <w:rFonts w:asciiTheme="minorHAnsi" w:hAnsiTheme="minorHAnsi" w:cstheme="minorHAnsi"/>
        <w:sz w:val="28"/>
        <w:szCs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FE6EB7"/>
    <w:multiLevelType w:val="hybridMultilevel"/>
    <w:tmpl w:val="6F5EED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78C0C31"/>
    <w:multiLevelType w:val="hybridMultilevel"/>
    <w:tmpl w:val="C7A80E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206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32865612">
    <w:abstractNumId w:val="1"/>
  </w:num>
  <w:num w:numId="2" w16cid:durableId="8328404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0NTcytDAzMDc1M7BU0lEKTi0uzszPAykwqwUAP6beWSwAAAA="/>
  </w:docVars>
  <w:rsids>
    <w:rsidRoot w:val="00377486"/>
    <w:rsid w:val="00005877"/>
    <w:rsid w:val="00040E9E"/>
    <w:rsid w:val="00041B69"/>
    <w:rsid w:val="000501F8"/>
    <w:rsid w:val="000557DD"/>
    <w:rsid w:val="00061ADB"/>
    <w:rsid w:val="00061E29"/>
    <w:rsid w:val="000761F4"/>
    <w:rsid w:val="0008677E"/>
    <w:rsid w:val="000944B5"/>
    <w:rsid w:val="000B00EC"/>
    <w:rsid w:val="000B23FE"/>
    <w:rsid w:val="000D1EAC"/>
    <w:rsid w:val="000E1F67"/>
    <w:rsid w:val="000F764B"/>
    <w:rsid w:val="0010444B"/>
    <w:rsid w:val="00130EDA"/>
    <w:rsid w:val="00152E03"/>
    <w:rsid w:val="00154D59"/>
    <w:rsid w:val="0016258C"/>
    <w:rsid w:val="00170CDE"/>
    <w:rsid w:val="00177026"/>
    <w:rsid w:val="001A1CD3"/>
    <w:rsid w:val="001F10AA"/>
    <w:rsid w:val="00252781"/>
    <w:rsid w:val="00292687"/>
    <w:rsid w:val="002B50D2"/>
    <w:rsid w:val="002D3097"/>
    <w:rsid w:val="002D78D0"/>
    <w:rsid w:val="002F46FA"/>
    <w:rsid w:val="00305165"/>
    <w:rsid w:val="00316CE8"/>
    <w:rsid w:val="00344F46"/>
    <w:rsid w:val="00370BFA"/>
    <w:rsid w:val="00377486"/>
    <w:rsid w:val="00377FBF"/>
    <w:rsid w:val="00383BFF"/>
    <w:rsid w:val="003B4807"/>
    <w:rsid w:val="003C1572"/>
    <w:rsid w:val="003C6659"/>
    <w:rsid w:val="003C6DA9"/>
    <w:rsid w:val="003E0413"/>
    <w:rsid w:val="003E36E3"/>
    <w:rsid w:val="003F64DA"/>
    <w:rsid w:val="00417CEF"/>
    <w:rsid w:val="0042163B"/>
    <w:rsid w:val="004226B2"/>
    <w:rsid w:val="00436DD9"/>
    <w:rsid w:val="00445CB3"/>
    <w:rsid w:val="004625F8"/>
    <w:rsid w:val="00482C3C"/>
    <w:rsid w:val="004B2D8E"/>
    <w:rsid w:val="004C60C5"/>
    <w:rsid w:val="004E7356"/>
    <w:rsid w:val="00516F34"/>
    <w:rsid w:val="005171F6"/>
    <w:rsid w:val="00561540"/>
    <w:rsid w:val="00582DE4"/>
    <w:rsid w:val="0059002A"/>
    <w:rsid w:val="005A3A9E"/>
    <w:rsid w:val="005A648D"/>
    <w:rsid w:val="005B0937"/>
    <w:rsid w:val="005B1460"/>
    <w:rsid w:val="005B5706"/>
    <w:rsid w:val="005E0BB7"/>
    <w:rsid w:val="005E1A46"/>
    <w:rsid w:val="005E1B48"/>
    <w:rsid w:val="005E2354"/>
    <w:rsid w:val="00611F08"/>
    <w:rsid w:val="00621F55"/>
    <w:rsid w:val="00622740"/>
    <w:rsid w:val="00646D9B"/>
    <w:rsid w:val="0066443C"/>
    <w:rsid w:val="00681B86"/>
    <w:rsid w:val="006831C4"/>
    <w:rsid w:val="0069696B"/>
    <w:rsid w:val="006C02C3"/>
    <w:rsid w:val="006C1E16"/>
    <w:rsid w:val="006C2442"/>
    <w:rsid w:val="006C38A4"/>
    <w:rsid w:val="006E2AF0"/>
    <w:rsid w:val="006F0C10"/>
    <w:rsid w:val="00702F56"/>
    <w:rsid w:val="00705EF8"/>
    <w:rsid w:val="00736767"/>
    <w:rsid w:val="007556B8"/>
    <w:rsid w:val="00767086"/>
    <w:rsid w:val="007750F5"/>
    <w:rsid w:val="007765C6"/>
    <w:rsid w:val="007A0E96"/>
    <w:rsid w:val="007A732E"/>
    <w:rsid w:val="007B3EA2"/>
    <w:rsid w:val="007B43DE"/>
    <w:rsid w:val="007B7E06"/>
    <w:rsid w:val="007C4E51"/>
    <w:rsid w:val="007D2966"/>
    <w:rsid w:val="007E15C6"/>
    <w:rsid w:val="007E7D4D"/>
    <w:rsid w:val="00833AA6"/>
    <w:rsid w:val="00835766"/>
    <w:rsid w:val="00841105"/>
    <w:rsid w:val="00845DFC"/>
    <w:rsid w:val="00866AE7"/>
    <w:rsid w:val="008B3322"/>
    <w:rsid w:val="008D0D17"/>
    <w:rsid w:val="008E3267"/>
    <w:rsid w:val="00916F00"/>
    <w:rsid w:val="00922466"/>
    <w:rsid w:val="00943B65"/>
    <w:rsid w:val="00955AA4"/>
    <w:rsid w:val="00975861"/>
    <w:rsid w:val="00986BB6"/>
    <w:rsid w:val="00987679"/>
    <w:rsid w:val="0099696C"/>
    <w:rsid w:val="009A2225"/>
    <w:rsid w:val="009B7172"/>
    <w:rsid w:val="009C5DC1"/>
    <w:rsid w:val="009E6897"/>
    <w:rsid w:val="009F3AD2"/>
    <w:rsid w:val="009F56E9"/>
    <w:rsid w:val="00A04DC6"/>
    <w:rsid w:val="00A06F85"/>
    <w:rsid w:val="00A168C4"/>
    <w:rsid w:val="00A24AC7"/>
    <w:rsid w:val="00A26795"/>
    <w:rsid w:val="00A5653E"/>
    <w:rsid w:val="00A56B97"/>
    <w:rsid w:val="00A66320"/>
    <w:rsid w:val="00A72535"/>
    <w:rsid w:val="00A82D74"/>
    <w:rsid w:val="00A85D74"/>
    <w:rsid w:val="00A92FBF"/>
    <w:rsid w:val="00AA1C15"/>
    <w:rsid w:val="00AA7B19"/>
    <w:rsid w:val="00AC3EA2"/>
    <w:rsid w:val="00AD6A12"/>
    <w:rsid w:val="00AD6C21"/>
    <w:rsid w:val="00B01E00"/>
    <w:rsid w:val="00B02F2F"/>
    <w:rsid w:val="00B1281F"/>
    <w:rsid w:val="00B20889"/>
    <w:rsid w:val="00B35734"/>
    <w:rsid w:val="00B57D82"/>
    <w:rsid w:val="00B6488E"/>
    <w:rsid w:val="00B71A16"/>
    <w:rsid w:val="00B80E96"/>
    <w:rsid w:val="00BB10C5"/>
    <w:rsid w:val="00BB5AA5"/>
    <w:rsid w:val="00BC596A"/>
    <w:rsid w:val="00BE61EC"/>
    <w:rsid w:val="00C2655E"/>
    <w:rsid w:val="00C44864"/>
    <w:rsid w:val="00C61BA5"/>
    <w:rsid w:val="00C71E39"/>
    <w:rsid w:val="00C72FF5"/>
    <w:rsid w:val="00C95727"/>
    <w:rsid w:val="00CA1F26"/>
    <w:rsid w:val="00CB1F04"/>
    <w:rsid w:val="00CC0EBC"/>
    <w:rsid w:val="00CC2B1D"/>
    <w:rsid w:val="00CC4432"/>
    <w:rsid w:val="00CF7A56"/>
    <w:rsid w:val="00D00CC3"/>
    <w:rsid w:val="00D11FFA"/>
    <w:rsid w:val="00D138DC"/>
    <w:rsid w:val="00D212FA"/>
    <w:rsid w:val="00D25EA8"/>
    <w:rsid w:val="00D54333"/>
    <w:rsid w:val="00D666E6"/>
    <w:rsid w:val="00DB4072"/>
    <w:rsid w:val="00DC5C38"/>
    <w:rsid w:val="00DC72F4"/>
    <w:rsid w:val="00E11938"/>
    <w:rsid w:val="00E22AC5"/>
    <w:rsid w:val="00E2519E"/>
    <w:rsid w:val="00E3778B"/>
    <w:rsid w:val="00E679FF"/>
    <w:rsid w:val="00E966A3"/>
    <w:rsid w:val="00EA29B3"/>
    <w:rsid w:val="00EB73FF"/>
    <w:rsid w:val="00ED27DE"/>
    <w:rsid w:val="00EE4BF9"/>
    <w:rsid w:val="00EF22A1"/>
    <w:rsid w:val="00F121F2"/>
    <w:rsid w:val="00F40974"/>
    <w:rsid w:val="00F7023D"/>
    <w:rsid w:val="00F95E25"/>
    <w:rsid w:val="00FA513D"/>
    <w:rsid w:val="00FA5722"/>
    <w:rsid w:val="00FB1219"/>
    <w:rsid w:val="00FC7B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97256B"/>
  <w15:chartTrackingRefBased/>
  <w15:docId w15:val="{A5B01E9A-544D-4569-BBFD-E943CE28BE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Calibri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1E39"/>
    <w:rPr>
      <w:rFonts w:ascii="Calibri" w:hAnsi="Calibri" w:cs="Calibr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774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77486"/>
  </w:style>
  <w:style w:type="paragraph" w:styleId="Footer">
    <w:name w:val="footer"/>
    <w:basedOn w:val="Normal"/>
    <w:link w:val="FooterChar"/>
    <w:uiPriority w:val="99"/>
    <w:unhideWhenUsed/>
    <w:rsid w:val="0037748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77486"/>
  </w:style>
  <w:style w:type="character" w:styleId="PlaceholderText">
    <w:name w:val="Placeholder Text"/>
    <w:basedOn w:val="DefaultParagraphFont"/>
    <w:uiPriority w:val="99"/>
    <w:semiHidden/>
    <w:rsid w:val="005B0937"/>
    <w:rPr>
      <w:color w:val="808080"/>
    </w:rPr>
  </w:style>
  <w:style w:type="paragraph" w:customStyle="1" w:styleId="GrantNumber">
    <w:name w:val="Grant Number"/>
    <w:basedOn w:val="Normal"/>
    <w:qFormat/>
    <w:rsid w:val="005B0937"/>
    <w:pPr>
      <w:spacing w:line="360" w:lineRule="auto"/>
      <w:jc w:val="center"/>
    </w:pPr>
    <w:rPr>
      <w:rFonts w:ascii="Arial" w:hAnsi="Arial" w:cs="Arial"/>
      <w:sz w:val="24"/>
      <w:szCs w:val="24"/>
    </w:rPr>
  </w:style>
  <w:style w:type="table" w:styleId="TableGrid">
    <w:name w:val="Table Grid"/>
    <w:basedOn w:val="TableNormal"/>
    <w:uiPriority w:val="39"/>
    <w:rsid w:val="005B093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944B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44B5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0B00EC"/>
    <w:rPr>
      <w:color w:val="0563C1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0B00EC"/>
    <w:rPr>
      <w:color w:val="2B579A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5E1B48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10444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0444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0444B"/>
    <w:rPr>
      <w:rFonts w:ascii="Calibri" w:hAnsi="Calibri" w:cs="Calibr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44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444B"/>
    <w:rPr>
      <w:rFonts w:ascii="Calibri" w:hAnsi="Calibri" w:cs="Calibri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0D07E0-2314-4CF3-9583-F882C876AE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4</Pages>
  <Words>322</Words>
  <Characters>183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rke, Natalie@CALFIRE</dc:creator>
  <cp:keywords/>
  <dc:description/>
  <cp:lastModifiedBy>O'Leary, Rachel@CALFIRE</cp:lastModifiedBy>
  <cp:revision>14</cp:revision>
  <cp:lastPrinted>2019-08-28T16:57:00Z</cp:lastPrinted>
  <dcterms:created xsi:type="dcterms:W3CDTF">2019-09-03T19:04:00Z</dcterms:created>
  <dcterms:modified xsi:type="dcterms:W3CDTF">2024-02-29T03:48:00Z</dcterms:modified>
</cp:coreProperties>
</file>